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D7970" w14:textId="04B570B8" w:rsidR="00840AD0" w:rsidRPr="00B333D3" w:rsidRDefault="005E00B0" w:rsidP="00F02917">
      <w:pPr>
        <w:spacing w:before="100" w:beforeAutospacing="1" w:after="100" w:afterAutospacing="1"/>
        <w:jc w:val="center"/>
        <w:rPr>
          <w:rFonts w:ascii="Calibri" w:hAnsi="Calibri" w:cs="Calibri"/>
          <w:sz w:val="22"/>
          <w:szCs w:val="22"/>
        </w:rPr>
      </w:pPr>
      <w:r w:rsidRPr="00B333D3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6C378AE" wp14:editId="27CDD20F">
            <wp:extent cx="2362200" cy="922020"/>
            <wp:effectExtent l="0" t="0" r="0" b="0"/>
            <wp:docPr id="1" name="Obraz 2" descr="Znalezione obrazy dla zapytania iimc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Znalezione obrazy dla zapytania iimcb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6F609" w14:textId="77777777" w:rsidR="00ED5A84" w:rsidRPr="00B333D3" w:rsidRDefault="00ED5A84" w:rsidP="00840AD0">
      <w:pPr>
        <w:spacing w:before="100" w:beforeAutospacing="1" w:after="100" w:afterAutospacing="1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7D688564" w14:textId="3C1D1D64" w:rsidR="00F02917" w:rsidRPr="00B333D3" w:rsidRDefault="00840AD0" w:rsidP="00840AD0">
      <w:pPr>
        <w:spacing w:before="100" w:beforeAutospacing="1" w:after="100" w:afterAutospacing="1"/>
        <w:jc w:val="center"/>
        <w:rPr>
          <w:rFonts w:ascii="Calibri" w:hAnsi="Calibri" w:cs="Calibri"/>
          <w:b/>
          <w:bCs/>
          <w:sz w:val="22"/>
          <w:szCs w:val="22"/>
        </w:rPr>
      </w:pPr>
      <w:r w:rsidRPr="00B333D3">
        <w:rPr>
          <w:rFonts w:ascii="Calibri" w:hAnsi="Calibri" w:cs="Calibri"/>
          <w:b/>
          <w:bCs/>
          <w:sz w:val="22"/>
          <w:szCs w:val="22"/>
        </w:rPr>
        <w:t>Międzynarodowy</w:t>
      </w:r>
      <w:r w:rsidR="00F02917" w:rsidRPr="00B333D3">
        <w:rPr>
          <w:rFonts w:ascii="Calibri" w:hAnsi="Calibri" w:cs="Calibri"/>
          <w:b/>
          <w:bCs/>
          <w:sz w:val="22"/>
          <w:szCs w:val="22"/>
        </w:rPr>
        <w:t xml:space="preserve"> Instytut Biologii Molekularnej i Komórkowej</w:t>
      </w:r>
      <w:r w:rsidRPr="00B333D3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F02917" w:rsidRPr="00B333D3">
        <w:rPr>
          <w:rFonts w:ascii="Calibri" w:hAnsi="Calibri" w:cs="Calibri"/>
          <w:b/>
          <w:bCs/>
          <w:sz w:val="22"/>
          <w:szCs w:val="22"/>
        </w:rPr>
        <w:t xml:space="preserve">w Warszawie </w:t>
      </w:r>
      <w:r w:rsidR="002F31F2" w:rsidRPr="00B333D3">
        <w:rPr>
          <w:rFonts w:ascii="Calibri" w:hAnsi="Calibri" w:cs="Calibri"/>
          <w:b/>
          <w:bCs/>
          <w:sz w:val="22"/>
          <w:szCs w:val="22"/>
        </w:rPr>
        <w:t>(</w:t>
      </w:r>
      <w:r w:rsidR="00177DDC" w:rsidRPr="00B333D3">
        <w:rPr>
          <w:rFonts w:ascii="Calibri" w:hAnsi="Calibri" w:cs="Calibri"/>
          <w:b/>
          <w:bCs/>
          <w:sz w:val="22"/>
          <w:szCs w:val="22"/>
        </w:rPr>
        <w:t>IIMCB</w:t>
      </w:r>
      <w:r w:rsidR="002F31F2" w:rsidRPr="00B333D3">
        <w:rPr>
          <w:rFonts w:ascii="Calibri" w:hAnsi="Calibri" w:cs="Calibri"/>
          <w:b/>
          <w:bCs/>
          <w:sz w:val="22"/>
          <w:szCs w:val="22"/>
        </w:rPr>
        <w:t xml:space="preserve">) </w:t>
      </w:r>
      <w:r w:rsidR="00F02917" w:rsidRPr="00B333D3">
        <w:rPr>
          <w:rFonts w:ascii="Calibri" w:hAnsi="Calibri" w:cs="Calibri"/>
          <w:b/>
          <w:bCs/>
          <w:sz w:val="22"/>
          <w:szCs w:val="22"/>
        </w:rPr>
        <w:t>poszukuje</w:t>
      </w:r>
    </w:p>
    <w:p w14:paraId="2DD24703" w14:textId="2BA04BB1" w:rsidR="00F02917" w:rsidRPr="00B333D3" w:rsidRDefault="001F4694" w:rsidP="00840AD0">
      <w:pPr>
        <w:spacing w:before="100" w:beforeAutospacing="1" w:after="100" w:afterAutospacing="1"/>
        <w:jc w:val="center"/>
        <w:outlineLvl w:val="0"/>
        <w:rPr>
          <w:rFonts w:ascii="Calibri" w:hAnsi="Calibri" w:cs="Calibri"/>
          <w:b/>
          <w:bCs/>
          <w:kern w:val="36"/>
          <w:sz w:val="22"/>
          <w:szCs w:val="22"/>
        </w:rPr>
      </w:pPr>
      <w:r w:rsidRPr="00B333D3">
        <w:rPr>
          <w:rFonts w:ascii="Calibri" w:hAnsi="Calibri" w:cs="Calibri"/>
          <w:b/>
          <w:bCs/>
          <w:kern w:val="36"/>
          <w:sz w:val="22"/>
          <w:szCs w:val="22"/>
        </w:rPr>
        <w:t>Starsz</w:t>
      </w:r>
      <w:r w:rsidR="006B40FF" w:rsidRPr="00B333D3">
        <w:rPr>
          <w:rFonts w:ascii="Calibri" w:hAnsi="Calibri" w:cs="Calibri"/>
          <w:b/>
          <w:bCs/>
          <w:kern w:val="36"/>
          <w:sz w:val="22"/>
          <w:szCs w:val="22"/>
        </w:rPr>
        <w:t>y</w:t>
      </w:r>
      <w:r w:rsidRPr="00B333D3">
        <w:rPr>
          <w:rFonts w:ascii="Calibri" w:hAnsi="Calibri" w:cs="Calibri"/>
          <w:b/>
          <w:bCs/>
          <w:kern w:val="36"/>
          <w:sz w:val="22"/>
          <w:szCs w:val="22"/>
        </w:rPr>
        <w:t xml:space="preserve"> Specjalist</w:t>
      </w:r>
      <w:r w:rsidR="006B40FF" w:rsidRPr="00B333D3">
        <w:rPr>
          <w:rFonts w:ascii="Calibri" w:hAnsi="Calibri" w:cs="Calibri"/>
          <w:b/>
          <w:bCs/>
          <w:kern w:val="36"/>
          <w:sz w:val="22"/>
          <w:szCs w:val="22"/>
        </w:rPr>
        <w:t>a / Starsza Specjalistka</w:t>
      </w:r>
      <w:r w:rsidRPr="00B333D3">
        <w:rPr>
          <w:rFonts w:ascii="Calibri" w:hAnsi="Calibri" w:cs="Calibri"/>
          <w:b/>
          <w:bCs/>
          <w:kern w:val="36"/>
          <w:sz w:val="22"/>
          <w:szCs w:val="22"/>
        </w:rPr>
        <w:t xml:space="preserve"> ds. Public Relations</w:t>
      </w:r>
    </w:p>
    <w:p w14:paraId="499E581B" w14:textId="50B6050A" w:rsidR="006B40FF" w:rsidRPr="00B333D3" w:rsidRDefault="006B40FF" w:rsidP="001F4694">
      <w:pPr>
        <w:jc w:val="both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B333D3">
        <w:rPr>
          <w:rFonts w:ascii="Calibri" w:hAnsi="Calibri" w:cs="Calibri"/>
          <w:b/>
          <w:bCs/>
          <w:color w:val="000000"/>
          <w:sz w:val="22"/>
          <w:szCs w:val="22"/>
        </w:rPr>
        <w:t xml:space="preserve">Poszukujemy Starszego specjalisty lub Starszej specjalistki ds. public relations do wzmocnienia komunikacji Międzynarodowego Instytutu Biologii Molekularnej i Komórkowej w Warszawie (IIMCB) – jednego z wiodących instytutów nauk o życiu w Europie Środkowo-Wschodniej. </w:t>
      </w:r>
      <w:r w:rsidRPr="00B333D3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Zależy nam na osobie zaangażowanej i odpowiedzialnej, biegle posługującej się językiem angielskim. Szukamy osoby z minimum</w:t>
      </w:r>
      <w:r w:rsidRPr="00B333D3">
        <w:rPr>
          <w:rStyle w:val="apple-converted-space"/>
          <w:rFonts w:ascii="Calibri" w:hAnsi="Calibri" w:cs="Calibri"/>
          <w:b/>
          <w:bCs/>
          <w:color w:val="000000"/>
          <w:sz w:val="22"/>
          <w:szCs w:val="22"/>
        </w:rPr>
        <w:t> </w:t>
      </w:r>
      <w:r w:rsidRPr="00B333D3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5-letnim doświadczeniem w obszar</w:t>
      </w:r>
      <w:r w:rsidR="00177DDC" w:rsidRPr="00B333D3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a</w:t>
      </w:r>
      <w:r w:rsidRPr="00B333D3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ch PR i</w:t>
      </w:r>
      <w:r w:rsidR="00177DDC" w:rsidRPr="00B333D3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/lub</w:t>
      </w:r>
      <w:r w:rsidRPr="00B333D3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 xml:space="preserve"> dziennikarstwie </w:t>
      </w:r>
      <w:r w:rsidR="00177DDC" w:rsidRPr="00B333D3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 xml:space="preserve">oraz z </w:t>
      </w:r>
      <w:r w:rsidRPr="00B333D3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 xml:space="preserve"> doskonale rozwiniętymi umiejętnościami redakcyjnymi. </w:t>
      </w:r>
    </w:p>
    <w:p w14:paraId="628C10BC" w14:textId="77777777" w:rsidR="006B40FF" w:rsidRPr="00B333D3" w:rsidRDefault="006B40FF" w:rsidP="001F4694">
      <w:pPr>
        <w:jc w:val="both"/>
        <w:rPr>
          <w:rFonts w:ascii="Calibri" w:hAnsi="Calibri" w:cs="Calibri"/>
          <w:b/>
          <w:bCs/>
          <w:color w:val="000000"/>
          <w:sz w:val="22"/>
          <w:szCs w:val="22"/>
        </w:rPr>
      </w:pPr>
    </w:p>
    <w:p w14:paraId="6DC2505A" w14:textId="77777777" w:rsidR="006B40FF" w:rsidRPr="00B333D3" w:rsidRDefault="006B40FF" w:rsidP="006B40FF">
      <w:pPr>
        <w:jc w:val="both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B333D3">
        <w:rPr>
          <w:rFonts w:ascii="Calibri" w:hAnsi="Calibri" w:cs="Calibri"/>
          <w:b/>
          <w:bCs/>
          <w:color w:val="000000"/>
          <w:sz w:val="22"/>
          <w:szCs w:val="22"/>
        </w:rPr>
        <w:t>O IIMCB:</w:t>
      </w:r>
    </w:p>
    <w:p w14:paraId="52916E8D" w14:textId="77777777" w:rsidR="006B40FF" w:rsidRPr="00B333D3" w:rsidRDefault="006B40FF" w:rsidP="006B40FF">
      <w:pPr>
        <w:jc w:val="both"/>
        <w:rPr>
          <w:rFonts w:ascii="Calibri" w:hAnsi="Calibri" w:cs="Calibri"/>
          <w:color w:val="000000"/>
          <w:sz w:val="22"/>
          <w:szCs w:val="22"/>
        </w:rPr>
      </w:pPr>
    </w:p>
    <w:p w14:paraId="304AF99B" w14:textId="1CB85EE7" w:rsidR="006B40FF" w:rsidRPr="00B333D3" w:rsidRDefault="006B40FF" w:rsidP="006B40FF">
      <w:pPr>
        <w:jc w:val="both"/>
        <w:rPr>
          <w:rFonts w:ascii="Calibri" w:hAnsi="Calibri" w:cs="Calibri"/>
          <w:color w:val="000000"/>
          <w:sz w:val="22"/>
          <w:szCs w:val="22"/>
        </w:rPr>
      </w:pPr>
      <w:r w:rsidRPr="00B333D3">
        <w:rPr>
          <w:rFonts w:ascii="Calibri" w:hAnsi="Calibri" w:cs="Calibri"/>
          <w:color w:val="000000"/>
          <w:sz w:val="22"/>
          <w:szCs w:val="22"/>
        </w:rPr>
        <w:t>Jesteśmy unikatową polską instytucją badawczą utworzoną na podstawie międzynarodowej umowy między UNESCO a Rządem Rzeczypospolitej Polskiej. Prowadzimy badania z zakres</w:t>
      </w:r>
      <w:r w:rsidR="00177DDC" w:rsidRPr="00B333D3">
        <w:rPr>
          <w:rFonts w:ascii="Calibri" w:hAnsi="Calibri" w:cs="Calibri"/>
          <w:color w:val="000000"/>
          <w:sz w:val="22"/>
          <w:szCs w:val="22"/>
        </w:rPr>
        <w:t>u</w:t>
      </w:r>
      <w:r w:rsidRPr="00B333D3">
        <w:rPr>
          <w:rFonts w:ascii="Calibri" w:hAnsi="Calibri" w:cs="Calibri"/>
          <w:color w:val="000000"/>
          <w:sz w:val="22"/>
          <w:szCs w:val="22"/>
        </w:rPr>
        <w:t xml:space="preserve"> biologii RNA i biologii komórki. Ich celem jest zrozumienie podstaw ludzkich chorób oraz umożliwienie tworzenia nowych metod terapeutycznych i diagnostycznych. Posiadamy najwyższą klasyfikację Ministerstwa Nauk i Szkolnictwa Wyższego (kategorię A+) i współtworzymy europejską sieć instytutów badawczych EU-LIFE. Obecnie realizujemy projekt RACE, który pozwoli nam stać się światowej klasy Centrum Doskonałości w obszarze </w:t>
      </w:r>
      <w:r w:rsidR="00177DDC" w:rsidRPr="00B333D3">
        <w:rPr>
          <w:rFonts w:ascii="Calibri" w:hAnsi="Calibri" w:cs="Calibri"/>
          <w:color w:val="000000"/>
          <w:sz w:val="22"/>
          <w:szCs w:val="22"/>
        </w:rPr>
        <w:t>b</w:t>
      </w:r>
      <w:r w:rsidRPr="00B333D3">
        <w:rPr>
          <w:rFonts w:ascii="Calibri" w:hAnsi="Calibri" w:cs="Calibri"/>
          <w:color w:val="000000"/>
          <w:sz w:val="22"/>
          <w:szCs w:val="22"/>
        </w:rPr>
        <w:t xml:space="preserve">iologii RNA i </w:t>
      </w:r>
      <w:r w:rsidR="00177DDC" w:rsidRPr="00B333D3">
        <w:rPr>
          <w:rFonts w:ascii="Calibri" w:hAnsi="Calibri" w:cs="Calibri"/>
          <w:color w:val="000000"/>
          <w:sz w:val="22"/>
          <w:szCs w:val="22"/>
        </w:rPr>
        <w:t>b</w:t>
      </w:r>
      <w:r w:rsidRPr="00B333D3">
        <w:rPr>
          <w:rFonts w:ascii="Calibri" w:hAnsi="Calibri" w:cs="Calibri"/>
          <w:color w:val="000000"/>
          <w:sz w:val="22"/>
          <w:szCs w:val="22"/>
        </w:rPr>
        <w:t xml:space="preserve">iologii </w:t>
      </w:r>
      <w:r w:rsidR="00177DDC" w:rsidRPr="00B333D3">
        <w:rPr>
          <w:rFonts w:ascii="Calibri" w:hAnsi="Calibri" w:cs="Calibri"/>
          <w:color w:val="000000"/>
          <w:sz w:val="22"/>
          <w:szCs w:val="22"/>
        </w:rPr>
        <w:t>k</w:t>
      </w:r>
      <w:r w:rsidRPr="00B333D3">
        <w:rPr>
          <w:rFonts w:ascii="Calibri" w:hAnsi="Calibri" w:cs="Calibri"/>
          <w:color w:val="000000"/>
          <w:sz w:val="22"/>
          <w:szCs w:val="22"/>
        </w:rPr>
        <w:t>omórki, łącząc osiągnięcia naukowe z profesjonalną działalnością komercjalizacyjną.</w:t>
      </w:r>
    </w:p>
    <w:p w14:paraId="76FB1754" w14:textId="26C9DF7F" w:rsidR="00B71EB8" w:rsidRPr="00B333D3" w:rsidRDefault="00F02917" w:rsidP="00ED5A84">
      <w:pPr>
        <w:jc w:val="both"/>
        <w:rPr>
          <w:rFonts w:ascii="Calibri" w:hAnsi="Calibri" w:cs="Calibri"/>
          <w:b/>
          <w:bCs/>
          <w:sz w:val="22"/>
          <w:szCs w:val="22"/>
        </w:rPr>
      </w:pPr>
      <w:r w:rsidRPr="00B333D3">
        <w:rPr>
          <w:rFonts w:ascii="Calibri" w:hAnsi="Calibri" w:cs="Calibri"/>
          <w:sz w:val="22"/>
          <w:szCs w:val="22"/>
        </w:rPr>
        <w:br/>
      </w:r>
      <w:r w:rsidR="001F4694" w:rsidRPr="00B333D3">
        <w:rPr>
          <w:rFonts w:ascii="Calibri" w:hAnsi="Calibri" w:cs="Calibri"/>
          <w:b/>
          <w:bCs/>
          <w:sz w:val="22"/>
          <w:szCs w:val="22"/>
        </w:rPr>
        <w:t>Twój z</w:t>
      </w:r>
      <w:r w:rsidRPr="00B333D3">
        <w:rPr>
          <w:rFonts w:ascii="Calibri" w:hAnsi="Calibri" w:cs="Calibri"/>
          <w:b/>
          <w:bCs/>
          <w:sz w:val="22"/>
          <w:szCs w:val="22"/>
        </w:rPr>
        <w:t>akres obowiązków:</w:t>
      </w:r>
    </w:p>
    <w:p w14:paraId="7D890F60" w14:textId="77777777" w:rsidR="001F4694" w:rsidRPr="00B333D3" w:rsidRDefault="001F4694" w:rsidP="001F4694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0E1FCFDD" w14:textId="23283D68" w:rsidR="001F4694" w:rsidRPr="00B333D3" w:rsidRDefault="001F4694" w:rsidP="001F4694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 xml:space="preserve">Współtworzenie </w:t>
      </w:r>
      <w:r w:rsidR="00B52755" w:rsidRPr="00B333D3">
        <w:rPr>
          <w:rFonts w:cs="Calibri"/>
        </w:rPr>
        <w:t>strategii</w:t>
      </w:r>
      <w:r w:rsidRPr="00B333D3">
        <w:rPr>
          <w:rFonts w:cs="Calibri"/>
        </w:rPr>
        <w:t xml:space="preserve"> komunikacji </w:t>
      </w:r>
      <w:r w:rsidR="00B52755" w:rsidRPr="00B333D3">
        <w:rPr>
          <w:rFonts w:cs="Calibri"/>
        </w:rPr>
        <w:t>organizacji</w:t>
      </w:r>
      <w:r w:rsidRPr="00B333D3">
        <w:rPr>
          <w:rFonts w:cs="Calibri"/>
        </w:rPr>
        <w:t xml:space="preserve"> </w:t>
      </w:r>
    </w:p>
    <w:p w14:paraId="7575F9AB" w14:textId="547C7F74" w:rsidR="001F4694" w:rsidRPr="00B333D3" w:rsidRDefault="001F4694" w:rsidP="001F4694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Kreowanie i realizacja działań komunikacyjnych, w szczególności z zakresu media relations</w:t>
      </w:r>
    </w:p>
    <w:p w14:paraId="4CCA0950" w14:textId="39C5AE92" w:rsidR="001F4694" w:rsidRPr="00B333D3" w:rsidRDefault="001F4694" w:rsidP="001F4694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 xml:space="preserve">Opracowanie treści komunikacyjnych </w:t>
      </w:r>
      <w:r w:rsidR="006B40FF" w:rsidRPr="00B333D3">
        <w:rPr>
          <w:rFonts w:cs="Calibri"/>
        </w:rPr>
        <w:t>dostosowanych do różnych grup odbiorców</w:t>
      </w:r>
    </w:p>
    <w:p w14:paraId="3E7753F6" w14:textId="77777777" w:rsidR="006B40FF" w:rsidRPr="00B333D3" w:rsidRDefault="006B40FF" w:rsidP="006B40FF">
      <w:pPr>
        <w:pStyle w:val="p1"/>
        <w:numPr>
          <w:ilvl w:val="0"/>
          <w:numId w:val="20"/>
        </w:numPr>
        <w:rPr>
          <w:rFonts w:ascii="Calibri" w:hAnsi="Calibri" w:cs="Calibri"/>
          <w:sz w:val="22"/>
          <w:szCs w:val="22"/>
          <w:lang w:val="pl-PL"/>
        </w:rPr>
      </w:pPr>
      <w:r w:rsidRPr="00B333D3">
        <w:rPr>
          <w:rFonts w:ascii="Calibri" w:hAnsi="Calibri" w:cs="Calibri"/>
          <w:sz w:val="22"/>
          <w:szCs w:val="22"/>
          <w:lang w:val="pl-PL"/>
        </w:rPr>
        <w:t>Prowadzenie komunikacji, która buduje wartość dla odbiorców</w:t>
      </w:r>
    </w:p>
    <w:p w14:paraId="7BB709EB" w14:textId="0C7B49D0" w:rsidR="00B52755" w:rsidRPr="00B333D3" w:rsidRDefault="00B52755" w:rsidP="001F4694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Proaktywna współpraca z mediami</w:t>
      </w:r>
    </w:p>
    <w:p w14:paraId="1703F9E3" w14:textId="58AEC0B0" w:rsidR="00E93054" w:rsidRPr="00B333D3" w:rsidRDefault="00E93054" w:rsidP="001F4694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Koordynacja opracowania materiałów promocyjnych</w:t>
      </w:r>
    </w:p>
    <w:p w14:paraId="7DD40D23" w14:textId="59C87ED8" w:rsidR="001F4694" w:rsidRPr="00B333D3" w:rsidRDefault="001F4694" w:rsidP="001F4694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 xml:space="preserve">Współpraca w </w:t>
      </w:r>
      <w:r w:rsidR="006B40FF" w:rsidRPr="00B333D3">
        <w:rPr>
          <w:rFonts w:cs="Calibri"/>
        </w:rPr>
        <w:t>cztero</w:t>
      </w:r>
      <w:r w:rsidRPr="00B333D3">
        <w:rPr>
          <w:rFonts w:cs="Calibri"/>
        </w:rPr>
        <w:t xml:space="preserve">osobowym zespole PR i uzupełnianie się w realizacji zadań z innych obszarów komunikacji (m.in. media społecznościowe, public </w:t>
      </w:r>
      <w:proofErr w:type="spellStart"/>
      <w:r w:rsidRPr="00B333D3">
        <w:rPr>
          <w:rFonts w:cs="Calibri"/>
        </w:rPr>
        <w:t>affairs</w:t>
      </w:r>
      <w:proofErr w:type="spellEnd"/>
      <w:r w:rsidRPr="00B333D3">
        <w:rPr>
          <w:rFonts w:cs="Calibri"/>
        </w:rPr>
        <w:t xml:space="preserve">, organizacja wydarzeń, </w:t>
      </w:r>
      <w:proofErr w:type="spellStart"/>
      <w:r w:rsidRPr="00B333D3">
        <w:rPr>
          <w:rFonts w:cs="Calibri"/>
        </w:rPr>
        <w:t>custom</w:t>
      </w:r>
      <w:proofErr w:type="spellEnd"/>
      <w:r w:rsidRPr="00B333D3">
        <w:rPr>
          <w:rFonts w:cs="Calibri"/>
        </w:rPr>
        <w:t xml:space="preserve"> </w:t>
      </w:r>
      <w:proofErr w:type="spellStart"/>
      <w:r w:rsidRPr="00B333D3">
        <w:rPr>
          <w:rFonts w:cs="Calibri"/>
        </w:rPr>
        <w:t>publishing</w:t>
      </w:r>
      <w:proofErr w:type="spellEnd"/>
      <w:r w:rsidRPr="00B333D3">
        <w:rPr>
          <w:rFonts w:cs="Calibri"/>
        </w:rPr>
        <w:t xml:space="preserve">) </w:t>
      </w:r>
    </w:p>
    <w:p w14:paraId="4B08F811" w14:textId="22BCE93F" w:rsidR="001F4694" w:rsidRPr="00B333D3" w:rsidRDefault="001F4694" w:rsidP="001F4694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 xml:space="preserve">Współpraca z interesariuszami i zespołami PR wiodących instytutów naukowych w Europie </w:t>
      </w:r>
    </w:p>
    <w:p w14:paraId="322183DC" w14:textId="77777777" w:rsidR="001F4694" w:rsidRPr="00B333D3" w:rsidRDefault="001F4694" w:rsidP="001F4694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 xml:space="preserve">Realizacja określonych zadań informacyjno-promocyjnych wynikających z uzyskanych przez organizację grantów  </w:t>
      </w:r>
    </w:p>
    <w:p w14:paraId="4ACC670A" w14:textId="77777777" w:rsidR="001F4694" w:rsidRPr="00B333D3" w:rsidRDefault="001F4694" w:rsidP="001F4694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Ewaluacja działań na podstawie określonych mierników</w:t>
      </w:r>
    </w:p>
    <w:p w14:paraId="4FC60900" w14:textId="1ACFE3C5" w:rsidR="00BF72E4" w:rsidRPr="00B333D3" w:rsidRDefault="001F4694" w:rsidP="00ED5A84">
      <w:pPr>
        <w:pStyle w:val="NormalnyWeb"/>
        <w:spacing w:line="210" w:lineRule="atLeast"/>
        <w:jc w:val="both"/>
        <w:rPr>
          <w:rFonts w:ascii="Calibri" w:hAnsi="Calibri" w:cs="Calibri"/>
          <w:b/>
          <w:color w:val="000000"/>
          <w:sz w:val="22"/>
          <w:szCs w:val="22"/>
        </w:rPr>
      </w:pPr>
      <w:r w:rsidRPr="00B333D3">
        <w:rPr>
          <w:rFonts w:ascii="Calibri" w:hAnsi="Calibri" w:cs="Calibri"/>
          <w:b/>
          <w:color w:val="000000"/>
          <w:sz w:val="22"/>
          <w:szCs w:val="22"/>
        </w:rPr>
        <w:t>Nasze w</w:t>
      </w:r>
      <w:r w:rsidR="00BF72E4" w:rsidRPr="00B333D3">
        <w:rPr>
          <w:rFonts w:ascii="Calibri" w:hAnsi="Calibri" w:cs="Calibri"/>
          <w:b/>
          <w:color w:val="000000"/>
          <w:sz w:val="22"/>
          <w:szCs w:val="22"/>
        </w:rPr>
        <w:t>ymagania:</w:t>
      </w:r>
    </w:p>
    <w:p w14:paraId="26A0246E" w14:textId="77777777" w:rsidR="00B333D3" w:rsidRPr="00B333D3" w:rsidRDefault="00B333D3" w:rsidP="00B333D3">
      <w:pPr>
        <w:pStyle w:val="Akapitzlist"/>
        <w:numPr>
          <w:ilvl w:val="0"/>
          <w:numId w:val="21"/>
        </w:numPr>
        <w:rPr>
          <w:rFonts w:cs="Calibri"/>
        </w:rPr>
      </w:pPr>
      <w:r w:rsidRPr="00B333D3">
        <w:rPr>
          <w:rFonts w:cs="Calibri"/>
        </w:rPr>
        <w:t xml:space="preserve">Bardzo dobra znajomość języka angielskiego w mowie i piśmie (min. C1; C2 będzie dodatkowym atutem) – warunek konieczny </w:t>
      </w:r>
    </w:p>
    <w:p w14:paraId="2059724C" w14:textId="1E8E7F48" w:rsidR="001F4694" w:rsidRPr="00B333D3" w:rsidRDefault="001F4694" w:rsidP="001F4694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Wykształcenie wyższe (mile widziane kierunkowe, tj. PR, dziennikarstwo, marketing, nauki społeczne itp.)</w:t>
      </w:r>
    </w:p>
    <w:p w14:paraId="2282812A" w14:textId="094C9BDD" w:rsidR="001F4694" w:rsidRPr="00B333D3" w:rsidRDefault="001F4694" w:rsidP="001F4694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Min. 5</w:t>
      </w:r>
      <w:r w:rsidR="00177DDC" w:rsidRPr="00B333D3">
        <w:rPr>
          <w:rFonts w:cs="Calibri"/>
        </w:rPr>
        <w:t>-</w:t>
      </w:r>
      <w:r w:rsidRPr="00B333D3">
        <w:rPr>
          <w:rFonts w:cs="Calibri"/>
        </w:rPr>
        <w:t>letnie doświadczenie w pracy w szeroko rozumianej branż</w:t>
      </w:r>
      <w:r w:rsidR="00177DDC" w:rsidRPr="00B333D3">
        <w:rPr>
          <w:rFonts w:cs="Calibri"/>
        </w:rPr>
        <w:t>y</w:t>
      </w:r>
      <w:r w:rsidRPr="00B333D3">
        <w:rPr>
          <w:rFonts w:cs="Calibri"/>
        </w:rPr>
        <w:t xml:space="preserve"> komunikacj</w:t>
      </w:r>
      <w:r w:rsidR="004267C5">
        <w:rPr>
          <w:rFonts w:cs="Calibri"/>
        </w:rPr>
        <w:t xml:space="preserve">i (np. </w:t>
      </w:r>
      <w:r w:rsidRPr="00B333D3">
        <w:rPr>
          <w:rFonts w:cs="Calibri"/>
        </w:rPr>
        <w:t>PR, dziennikarstwo</w:t>
      </w:r>
      <w:r w:rsidR="004267C5">
        <w:rPr>
          <w:rFonts w:cs="Calibri"/>
        </w:rPr>
        <w:t>)</w:t>
      </w:r>
      <w:r w:rsidR="00177DDC" w:rsidRPr="00B333D3">
        <w:rPr>
          <w:rFonts w:cs="Calibri"/>
        </w:rPr>
        <w:t xml:space="preserve"> i/lub</w:t>
      </w:r>
      <w:r w:rsidR="00B52755" w:rsidRPr="00B333D3">
        <w:rPr>
          <w:rFonts w:cs="Calibri"/>
        </w:rPr>
        <w:t xml:space="preserve"> </w:t>
      </w:r>
      <w:r w:rsidR="00B333D3">
        <w:rPr>
          <w:rFonts w:cs="Calibri"/>
        </w:rPr>
        <w:t>redakcj</w:t>
      </w:r>
      <w:r w:rsidR="004267C5">
        <w:rPr>
          <w:rFonts w:cs="Calibri"/>
        </w:rPr>
        <w:t>i</w:t>
      </w:r>
      <w:r w:rsidR="00B333D3">
        <w:rPr>
          <w:rFonts w:cs="Calibri"/>
        </w:rPr>
        <w:t xml:space="preserve"> i </w:t>
      </w:r>
      <w:r w:rsidR="00B52755" w:rsidRPr="00B333D3">
        <w:rPr>
          <w:rFonts w:cs="Calibri"/>
        </w:rPr>
        <w:t>recenzj</w:t>
      </w:r>
      <w:r w:rsidR="004267C5">
        <w:rPr>
          <w:rFonts w:cs="Calibri"/>
        </w:rPr>
        <w:t>i</w:t>
      </w:r>
      <w:r w:rsidR="00B52755" w:rsidRPr="00B333D3">
        <w:rPr>
          <w:rFonts w:cs="Calibri"/>
        </w:rPr>
        <w:t xml:space="preserve"> artykułów naukowych</w:t>
      </w:r>
    </w:p>
    <w:p w14:paraId="4D3F37BC" w14:textId="09DEC726" w:rsidR="00BC3CA0" w:rsidRPr="00B333D3" w:rsidRDefault="001F4694" w:rsidP="001F4694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lastRenderedPageBreak/>
        <w:t>Bardzo wysokie umiejętnoś</w:t>
      </w:r>
      <w:r w:rsidR="00177DDC" w:rsidRPr="00B333D3">
        <w:rPr>
          <w:rFonts w:cs="Calibri"/>
        </w:rPr>
        <w:t>ci</w:t>
      </w:r>
      <w:r w:rsidRPr="00B333D3">
        <w:rPr>
          <w:rFonts w:cs="Calibri"/>
        </w:rPr>
        <w:t xml:space="preserve"> redakcyjne </w:t>
      </w:r>
    </w:p>
    <w:p w14:paraId="0318799A" w14:textId="6CE09A59" w:rsidR="00B52755" w:rsidRPr="00B333D3" w:rsidRDefault="00B52755" w:rsidP="00B52755">
      <w:pPr>
        <w:pStyle w:val="p1"/>
        <w:numPr>
          <w:ilvl w:val="0"/>
          <w:numId w:val="21"/>
        </w:numPr>
        <w:rPr>
          <w:rFonts w:ascii="Calibri" w:hAnsi="Calibri" w:cs="Calibri"/>
          <w:sz w:val="22"/>
          <w:szCs w:val="22"/>
          <w:lang w:val="pl-PL"/>
        </w:rPr>
      </w:pPr>
      <w:r w:rsidRPr="00B333D3">
        <w:rPr>
          <w:rFonts w:ascii="Calibri" w:hAnsi="Calibri" w:cs="Calibri"/>
          <w:sz w:val="22"/>
          <w:szCs w:val="22"/>
          <w:lang w:val="pl-PL"/>
        </w:rPr>
        <w:t>Umiejętność planowania, prowadzenia i raportowania projektów komunikacyjnych</w:t>
      </w:r>
    </w:p>
    <w:p w14:paraId="2A26F9FF" w14:textId="5FB313A4" w:rsidR="00BC3CA0" w:rsidRPr="00B333D3" w:rsidRDefault="00BC3CA0" w:rsidP="00BC3CA0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Mile widziane: (1) specjalizacja w działaniach z zakresu media relations</w:t>
      </w:r>
      <w:r w:rsidR="00177DDC" w:rsidRPr="00B333D3">
        <w:rPr>
          <w:rFonts w:cs="Calibri"/>
        </w:rPr>
        <w:t>;</w:t>
      </w:r>
      <w:r w:rsidRPr="00B333D3">
        <w:rPr>
          <w:rFonts w:cs="Calibri"/>
        </w:rPr>
        <w:t xml:space="preserve"> (2) doświadczenie pracy </w:t>
      </w:r>
      <w:r w:rsidR="00E93054" w:rsidRPr="00B333D3">
        <w:rPr>
          <w:rFonts w:cs="Calibri"/>
        </w:rPr>
        <w:t>z</w:t>
      </w:r>
      <w:r w:rsidRPr="00B333D3">
        <w:rPr>
          <w:rFonts w:cs="Calibri"/>
        </w:rPr>
        <w:t xml:space="preserve"> sektor</w:t>
      </w:r>
      <w:r w:rsidR="00E93054" w:rsidRPr="00B333D3">
        <w:rPr>
          <w:rFonts w:cs="Calibri"/>
        </w:rPr>
        <w:t>em</w:t>
      </w:r>
      <w:r w:rsidRPr="00B333D3">
        <w:rPr>
          <w:rFonts w:cs="Calibri"/>
        </w:rPr>
        <w:t xml:space="preserve"> nauki</w:t>
      </w:r>
      <w:r w:rsidR="00E93054" w:rsidRPr="00B333D3">
        <w:rPr>
          <w:rFonts w:cs="Calibri"/>
        </w:rPr>
        <w:t xml:space="preserve"> i badań</w:t>
      </w:r>
      <w:r w:rsidRPr="00B333D3">
        <w:rPr>
          <w:rFonts w:cs="Calibri"/>
        </w:rPr>
        <w:t xml:space="preserve">; (3) doświadczenie w komunikacji popularno-naukowej i </w:t>
      </w:r>
      <w:proofErr w:type="spellStart"/>
      <w:r w:rsidRPr="00B333D3">
        <w:rPr>
          <w:rFonts w:cs="Calibri"/>
        </w:rPr>
        <w:t>storytellingu</w:t>
      </w:r>
      <w:proofErr w:type="spellEnd"/>
      <w:r w:rsidR="00177DDC" w:rsidRPr="00B333D3">
        <w:rPr>
          <w:rFonts w:cs="Calibri"/>
        </w:rPr>
        <w:t>;</w:t>
      </w:r>
      <w:r w:rsidR="00B52755" w:rsidRPr="00B333D3">
        <w:rPr>
          <w:rFonts w:cs="Calibri"/>
        </w:rPr>
        <w:t xml:space="preserve"> (4) szeroka wiedza z dziedziny nauk o życiu </w:t>
      </w:r>
    </w:p>
    <w:p w14:paraId="6801413B" w14:textId="77777777" w:rsidR="001F4694" w:rsidRPr="00B333D3" w:rsidRDefault="001F4694" w:rsidP="001F4694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 xml:space="preserve">Umiejętność analitycznego myślenia i strukturyzacji prezentowanych informacji </w:t>
      </w:r>
    </w:p>
    <w:p w14:paraId="1330631B" w14:textId="77777777" w:rsidR="001F4694" w:rsidRPr="00B333D3" w:rsidRDefault="001F4694" w:rsidP="001F4694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 xml:space="preserve">Zaangażowanie, bardzo dobre umiejętności komunikacyjne i wysoka kultura pracy </w:t>
      </w:r>
    </w:p>
    <w:p w14:paraId="4256C126" w14:textId="77777777" w:rsidR="001F4694" w:rsidRPr="00B333D3" w:rsidRDefault="001F4694" w:rsidP="001F4694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 xml:space="preserve">Samodzielność i decyzyjność </w:t>
      </w:r>
    </w:p>
    <w:p w14:paraId="0F75EBF4" w14:textId="0DE63ABF" w:rsidR="001F4694" w:rsidRPr="00B333D3" w:rsidRDefault="00BF72E4" w:rsidP="001F4694">
      <w:pPr>
        <w:spacing w:before="100" w:beforeAutospacing="1" w:after="100" w:afterAutospacing="1"/>
        <w:jc w:val="both"/>
        <w:rPr>
          <w:rFonts w:ascii="Calibri" w:hAnsi="Calibri" w:cs="Calibri"/>
          <w:b/>
          <w:bCs/>
          <w:sz w:val="22"/>
          <w:szCs w:val="22"/>
        </w:rPr>
      </w:pPr>
      <w:r w:rsidRPr="00B333D3">
        <w:rPr>
          <w:rFonts w:ascii="Calibri" w:hAnsi="Calibri" w:cs="Calibri"/>
          <w:b/>
          <w:bCs/>
          <w:sz w:val="22"/>
          <w:szCs w:val="22"/>
        </w:rPr>
        <w:t>Oferujemy:</w:t>
      </w:r>
    </w:p>
    <w:p w14:paraId="39E9A823" w14:textId="74236667" w:rsidR="001F4694" w:rsidRPr="00B333D3" w:rsidRDefault="001F4694" w:rsidP="001F469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 xml:space="preserve">Wynagrodzenie w wysokości </w:t>
      </w:r>
      <w:r w:rsidR="00BC3CA0" w:rsidRPr="00B333D3">
        <w:rPr>
          <w:rFonts w:cs="Calibri"/>
        </w:rPr>
        <w:t>8</w:t>
      </w:r>
      <w:r w:rsidR="00E93054" w:rsidRPr="00B333D3">
        <w:rPr>
          <w:rFonts w:cs="Calibri"/>
        </w:rPr>
        <w:t xml:space="preserve"> 700 </w:t>
      </w:r>
      <w:r w:rsidR="00BC3CA0" w:rsidRPr="00B333D3">
        <w:rPr>
          <w:rFonts w:cs="Calibri"/>
        </w:rPr>
        <w:t>z</w:t>
      </w:r>
      <w:r w:rsidRPr="00B333D3">
        <w:rPr>
          <w:rFonts w:cs="Calibri"/>
        </w:rPr>
        <w:t xml:space="preserve">ł brutto / miesiąc + premia roczna + 13. pensja (po przepracowaniu </w:t>
      </w:r>
      <w:r w:rsidR="00894C23" w:rsidRPr="00B333D3">
        <w:rPr>
          <w:rFonts w:cs="Calibri"/>
        </w:rPr>
        <w:t xml:space="preserve">minimum </w:t>
      </w:r>
      <w:r w:rsidRPr="00B333D3">
        <w:rPr>
          <w:rFonts w:cs="Calibri"/>
        </w:rPr>
        <w:t xml:space="preserve">6 miesięcy) </w:t>
      </w:r>
    </w:p>
    <w:p w14:paraId="53E41EE8" w14:textId="740576F5" w:rsidR="001F4694" w:rsidRPr="00B333D3" w:rsidRDefault="001F4694" w:rsidP="001F469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Hybrydowy tryb pracy: 50% zdalnie + 50% stacjonarnie</w:t>
      </w:r>
    </w:p>
    <w:p w14:paraId="71827C1A" w14:textId="1E73A0B1" w:rsidR="001F4694" w:rsidRPr="00B333D3" w:rsidRDefault="001F4694" w:rsidP="001F469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 xml:space="preserve">Umowa o pracę na czas nieokreślony (po </w:t>
      </w:r>
      <w:r w:rsidR="00BC3CA0" w:rsidRPr="00B333D3">
        <w:rPr>
          <w:rFonts w:cs="Calibri"/>
        </w:rPr>
        <w:t>umowach na czas określony: 6 miesięcy i 24 miesiące)</w:t>
      </w:r>
    </w:p>
    <w:p w14:paraId="5B68D782" w14:textId="10B182ED" w:rsidR="00BC3CA0" w:rsidRPr="00B333D3" w:rsidRDefault="00BC3CA0" w:rsidP="00BC3CA0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Dodatkowy płatny urlop do 10 dni w skali roku (nabywany wraz ze stażem pracy)</w:t>
      </w:r>
    </w:p>
    <w:p w14:paraId="35DFD8C6" w14:textId="1F851545" w:rsidR="001F4694" w:rsidRPr="00B333D3" w:rsidRDefault="001F4694" w:rsidP="001F469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cs="Calibri"/>
          <w:u w:val="single"/>
        </w:rPr>
      </w:pPr>
      <w:r w:rsidRPr="00B333D3">
        <w:rPr>
          <w:rFonts w:cs="Calibri"/>
        </w:rPr>
        <w:t>Praca w przyjaznym, międzynarodowym środowisku w jednej z najlepszych instytucji naukow</w:t>
      </w:r>
      <w:r w:rsidR="00177DDC" w:rsidRPr="00B333D3">
        <w:rPr>
          <w:rFonts w:cs="Calibri"/>
        </w:rPr>
        <w:t>ych</w:t>
      </w:r>
      <w:r w:rsidRPr="00B333D3">
        <w:rPr>
          <w:rFonts w:cs="Calibri"/>
        </w:rPr>
        <w:t xml:space="preserve"> w Polsce (kategoria A+) w dynamicznie rozwijającej się dziedzinie RNA i biologii komórki</w:t>
      </w:r>
    </w:p>
    <w:p w14:paraId="678BE9FC" w14:textId="5AAB9EB3" w:rsidR="001F4694" w:rsidRPr="00B333D3" w:rsidRDefault="001F4694" w:rsidP="001F469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Partnerski styl współpracy, profesjonalizm i</w:t>
      </w:r>
      <w:r w:rsidR="00B76643" w:rsidRPr="00B333D3">
        <w:rPr>
          <w:rFonts w:cs="Calibri"/>
        </w:rPr>
        <w:t xml:space="preserve"> wysoka kultura</w:t>
      </w:r>
      <w:r w:rsidRPr="00B333D3">
        <w:rPr>
          <w:rFonts w:cs="Calibri"/>
        </w:rPr>
        <w:t xml:space="preserve"> pracy </w:t>
      </w:r>
    </w:p>
    <w:p w14:paraId="7C49F3DE" w14:textId="77777777" w:rsidR="00E93054" w:rsidRPr="00B333D3" w:rsidRDefault="001F4694" w:rsidP="00E9305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cs="Calibri"/>
        </w:rPr>
      </w:pPr>
      <w:r w:rsidRPr="00B333D3">
        <w:rPr>
          <w:rFonts w:cs="Calibri"/>
        </w:rPr>
        <w:t>Kreowanie i udział w realizacji działań z różnych obszarów komunikacji: PR, marketing, wydarzenia</w:t>
      </w:r>
    </w:p>
    <w:p w14:paraId="4C3E35DB" w14:textId="77777777" w:rsidR="00E93054" w:rsidRPr="00B333D3" w:rsidRDefault="00E93054" w:rsidP="00E9305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Style w:val="eop"/>
          <w:rFonts w:cs="Calibri"/>
        </w:rPr>
      </w:pPr>
      <w:r w:rsidRPr="00B333D3">
        <w:rPr>
          <w:rStyle w:val="normaltextrun"/>
          <w:rFonts w:cs="Calibri"/>
        </w:rPr>
        <w:t>Możliwość udziału w projektach krajowych i międzynarodowych </w:t>
      </w:r>
      <w:r w:rsidRPr="00B333D3">
        <w:rPr>
          <w:rStyle w:val="eop"/>
          <w:rFonts w:cs="Calibri"/>
        </w:rPr>
        <w:t> </w:t>
      </w:r>
    </w:p>
    <w:p w14:paraId="063E263C" w14:textId="0D30B4AD" w:rsidR="00E93054" w:rsidRPr="00B333D3" w:rsidRDefault="00E93054" w:rsidP="00E9305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Style w:val="eop"/>
          <w:rFonts w:cs="Calibri"/>
        </w:rPr>
      </w:pPr>
      <w:r w:rsidRPr="00B333D3">
        <w:rPr>
          <w:rStyle w:val="normaltextrun"/>
          <w:rFonts w:cs="Calibri"/>
        </w:rPr>
        <w:t>Duża</w:t>
      </w:r>
      <w:r w:rsidRPr="00B333D3">
        <w:rPr>
          <w:rStyle w:val="apple-converted-space"/>
          <w:rFonts w:cs="Calibri"/>
        </w:rPr>
        <w:t> </w:t>
      </w:r>
      <w:r w:rsidRPr="00B333D3">
        <w:rPr>
          <w:rStyle w:val="normaltextrun"/>
          <w:rFonts w:cs="Calibri"/>
        </w:rPr>
        <w:t>samodzielność</w:t>
      </w:r>
      <w:r w:rsidR="00177DDC" w:rsidRPr="00B333D3">
        <w:rPr>
          <w:rStyle w:val="normaltextrun"/>
          <w:rFonts w:cs="Calibri"/>
        </w:rPr>
        <w:t xml:space="preserve"> w</w:t>
      </w:r>
      <w:r w:rsidRPr="00B333D3">
        <w:rPr>
          <w:rStyle w:val="normaltextrun"/>
          <w:rFonts w:cs="Calibri"/>
        </w:rPr>
        <w:t xml:space="preserve"> pracy i realny wpływ na realizację strategii działań </w:t>
      </w:r>
      <w:r w:rsidRPr="00B333D3">
        <w:rPr>
          <w:rStyle w:val="eop"/>
          <w:rFonts w:cs="Calibri"/>
        </w:rPr>
        <w:t> </w:t>
      </w:r>
    </w:p>
    <w:p w14:paraId="71D831F0" w14:textId="77777777" w:rsidR="00E93054" w:rsidRPr="00B333D3" w:rsidRDefault="00E93054" w:rsidP="00E9305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Style w:val="eop"/>
          <w:rFonts w:cs="Calibri"/>
        </w:rPr>
      </w:pPr>
      <w:r w:rsidRPr="00B333D3">
        <w:rPr>
          <w:rStyle w:val="normaltextrun"/>
          <w:rFonts w:cs="Calibri"/>
        </w:rPr>
        <w:t>Szkolenia z szeroko rozumianego obszaru promocji i zarządzania projektami </w:t>
      </w:r>
      <w:r w:rsidRPr="00B333D3">
        <w:rPr>
          <w:rStyle w:val="eop"/>
          <w:rFonts w:cs="Calibri"/>
        </w:rPr>
        <w:t> </w:t>
      </w:r>
    </w:p>
    <w:p w14:paraId="279E13CF" w14:textId="77777777" w:rsidR="00E93054" w:rsidRPr="00B333D3" w:rsidRDefault="00E93054" w:rsidP="00E9305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Style w:val="eop"/>
          <w:rFonts w:cs="Calibri"/>
        </w:rPr>
      </w:pPr>
      <w:r w:rsidRPr="00B333D3">
        <w:rPr>
          <w:rStyle w:val="normaltextrun"/>
          <w:rFonts w:cs="Calibri"/>
        </w:rPr>
        <w:t>Bonusy</w:t>
      </w:r>
      <w:r w:rsidRPr="00B333D3">
        <w:rPr>
          <w:rStyle w:val="apple-converted-space"/>
          <w:rFonts w:cs="Calibri"/>
        </w:rPr>
        <w:t> </w:t>
      </w:r>
      <w:r w:rsidRPr="00B333D3">
        <w:rPr>
          <w:rStyle w:val="normaltextrun"/>
          <w:rFonts w:cs="Calibri"/>
        </w:rPr>
        <w:t>świąteczne</w:t>
      </w:r>
      <w:r w:rsidRPr="00B333D3">
        <w:rPr>
          <w:rStyle w:val="eop"/>
          <w:rFonts w:cs="Calibri"/>
        </w:rPr>
        <w:t> </w:t>
      </w:r>
    </w:p>
    <w:p w14:paraId="41A72D8B" w14:textId="77777777" w:rsidR="00E93054" w:rsidRPr="00B333D3" w:rsidRDefault="00E93054" w:rsidP="00E9305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Style w:val="eop"/>
          <w:rFonts w:cs="Calibri"/>
        </w:rPr>
      </w:pPr>
      <w:r w:rsidRPr="00B333D3">
        <w:rPr>
          <w:rStyle w:val="normaltextrun"/>
          <w:rFonts w:cs="Calibri"/>
        </w:rPr>
        <w:t>Dofinansowanie do: szkoleń językowych (50%),</w:t>
      </w:r>
      <w:r w:rsidRPr="00B333D3">
        <w:rPr>
          <w:rStyle w:val="apple-converted-space"/>
          <w:rFonts w:cs="Calibri"/>
        </w:rPr>
        <w:t> </w:t>
      </w:r>
      <w:r w:rsidRPr="00B333D3">
        <w:rPr>
          <w:rStyle w:val="normaltextrun"/>
          <w:rFonts w:cs="Calibri"/>
        </w:rPr>
        <w:t>prywatnej opieki medycznej,</w:t>
      </w:r>
      <w:r w:rsidRPr="00B333D3">
        <w:rPr>
          <w:rStyle w:val="apple-converted-space"/>
          <w:rFonts w:cs="Calibri"/>
        </w:rPr>
        <w:t> </w:t>
      </w:r>
      <w:r w:rsidRPr="00B333D3">
        <w:rPr>
          <w:rStyle w:val="normaltextrun"/>
          <w:rFonts w:cs="Calibri"/>
        </w:rPr>
        <w:t>wypoczynku (grusza), karty sportowej, aktywności kulturalnej, opieki nad dzieckiem (żłobek / przedszkole)</w:t>
      </w:r>
      <w:r w:rsidRPr="00B333D3">
        <w:rPr>
          <w:rStyle w:val="eop"/>
          <w:rFonts w:cs="Calibri"/>
        </w:rPr>
        <w:t> </w:t>
      </w:r>
    </w:p>
    <w:p w14:paraId="6A8C6344" w14:textId="0DF31632" w:rsidR="00E93054" w:rsidRPr="00B333D3" w:rsidRDefault="00E93054" w:rsidP="00E93054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cs="Calibri"/>
        </w:rPr>
      </w:pPr>
      <w:r w:rsidRPr="00B333D3">
        <w:rPr>
          <w:rStyle w:val="normaltextrun"/>
          <w:rFonts w:cs="Calibri"/>
        </w:rPr>
        <w:t>Dowiedz się więcej</w:t>
      </w:r>
      <w:r w:rsidRPr="00B333D3">
        <w:rPr>
          <w:rStyle w:val="apple-converted-space"/>
          <w:rFonts w:cs="Calibri"/>
        </w:rPr>
        <w:t> </w:t>
      </w:r>
      <w:r w:rsidRPr="00B333D3">
        <w:rPr>
          <w:rStyle w:val="normaltextrun"/>
          <w:rFonts w:cs="Calibri"/>
        </w:rPr>
        <w:t>nt. pracy</w:t>
      </w:r>
      <w:r w:rsidRPr="00B333D3">
        <w:rPr>
          <w:rStyle w:val="apple-converted-space"/>
          <w:rFonts w:cs="Calibri"/>
        </w:rPr>
        <w:t> </w:t>
      </w:r>
      <w:r w:rsidRPr="00B333D3">
        <w:rPr>
          <w:rStyle w:val="normaltextrun"/>
          <w:rFonts w:cs="Calibri"/>
        </w:rPr>
        <w:t>w IIMCB:</w:t>
      </w:r>
      <w:r w:rsidRPr="00B333D3">
        <w:rPr>
          <w:rStyle w:val="apple-converted-space"/>
          <w:rFonts w:cs="Calibri"/>
        </w:rPr>
        <w:t> </w:t>
      </w:r>
      <w:hyperlink r:id="rId6" w:tgtFrame="_blank" w:history="1">
        <w:r w:rsidRPr="00B333D3">
          <w:rPr>
            <w:rStyle w:val="normaltextrun"/>
            <w:rFonts w:cs="Calibri"/>
            <w:color w:val="0000FF"/>
            <w:u w:val="single"/>
          </w:rPr>
          <w:t>https://career.iimcb.gov.pl/pl/</w:t>
        </w:r>
      </w:hyperlink>
      <w:r w:rsidRPr="00B333D3">
        <w:rPr>
          <w:rStyle w:val="normaltextrun"/>
          <w:rFonts w:cs="Calibri"/>
        </w:rPr>
        <w:t> </w:t>
      </w:r>
      <w:r w:rsidRPr="00B333D3">
        <w:rPr>
          <w:rStyle w:val="eop"/>
          <w:rFonts w:cs="Calibri"/>
        </w:rPr>
        <w:t> </w:t>
      </w:r>
    </w:p>
    <w:p w14:paraId="7F235467" w14:textId="77777777" w:rsidR="00B93230" w:rsidRPr="00B333D3" w:rsidRDefault="00B93230" w:rsidP="00ED5A84">
      <w:pPr>
        <w:ind w:left="680"/>
        <w:jc w:val="both"/>
        <w:rPr>
          <w:rFonts w:ascii="Calibri" w:hAnsi="Calibri" w:cs="Calibri"/>
          <w:sz w:val="22"/>
          <w:szCs w:val="22"/>
        </w:rPr>
      </w:pPr>
    </w:p>
    <w:p w14:paraId="0969EE4E" w14:textId="4F6505DC" w:rsidR="00B93230" w:rsidRPr="00B333D3" w:rsidRDefault="00B93230" w:rsidP="00ED5A84">
      <w:pPr>
        <w:pStyle w:val="NormalnyWeb"/>
        <w:spacing w:before="0" w:beforeAutospacing="0" w:after="0" w:afterAutospacing="0"/>
        <w:jc w:val="both"/>
        <w:rPr>
          <w:rFonts w:ascii="Calibri" w:hAnsi="Calibri" w:cs="Calibri"/>
          <w:b/>
          <w:sz w:val="22"/>
          <w:szCs w:val="22"/>
        </w:rPr>
      </w:pPr>
      <w:r w:rsidRPr="00B333D3">
        <w:rPr>
          <w:rFonts w:ascii="Calibri" w:hAnsi="Calibri" w:cs="Calibri"/>
          <w:b/>
          <w:sz w:val="22"/>
          <w:szCs w:val="22"/>
        </w:rPr>
        <w:t>Jak aplikować</w:t>
      </w:r>
      <w:r w:rsidR="00ED5A84" w:rsidRPr="00B333D3">
        <w:rPr>
          <w:rFonts w:ascii="Calibri" w:hAnsi="Calibri" w:cs="Calibri"/>
          <w:b/>
          <w:sz w:val="22"/>
          <w:szCs w:val="22"/>
        </w:rPr>
        <w:t>:</w:t>
      </w:r>
    </w:p>
    <w:p w14:paraId="6EE5185A" w14:textId="77777777" w:rsidR="00ED5A84" w:rsidRPr="00B333D3" w:rsidRDefault="00ED5A84" w:rsidP="00ED5A84">
      <w:pPr>
        <w:pStyle w:val="NormalnyWeb"/>
        <w:spacing w:before="0" w:beforeAutospacing="0" w:after="0" w:afterAutospacing="0"/>
        <w:jc w:val="both"/>
        <w:rPr>
          <w:rFonts w:ascii="Calibri" w:hAnsi="Calibri" w:cs="Calibri"/>
          <w:b/>
          <w:sz w:val="22"/>
          <w:szCs w:val="22"/>
        </w:rPr>
      </w:pPr>
    </w:p>
    <w:p w14:paraId="262BE3DC" w14:textId="77777777" w:rsidR="008F7A7F" w:rsidRDefault="00E93054" w:rsidP="008F7A7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pl-PL"/>
        </w:rPr>
      </w:pPr>
      <w:r w:rsidRPr="00B333D3">
        <w:rPr>
          <w:rStyle w:val="normaltextrun"/>
          <w:rFonts w:ascii="Calibri" w:hAnsi="Calibri" w:cs="Calibri"/>
          <w:sz w:val="22"/>
          <w:szCs w:val="22"/>
          <w:lang w:val="pl-PL"/>
        </w:rPr>
        <w:t>Termin składania zgłoszeń</w:t>
      </w:r>
      <w:r w:rsidRPr="00B333D3">
        <w:rPr>
          <w:rStyle w:val="apple-converted-space"/>
          <w:rFonts w:ascii="Calibri" w:hAnsi="Calibri" w:cs="Calibri"/>
          <w:sz w:val="22"/>
          <w:szCs w:val="22"/>
          <w:lang w:val="pl-PL"/>
        </w:rPr>
        <w:t> </w:t>
      </w:r>
      <w:r w:rsidRPr="00B333D3">
        <w:rPr>
          <w:rStyle w:val="normaltextrun"/>
          <w:rFonts w:ascii="Calibri" w:hAnsi="Calibri" w:cs="Calibri"/>
          <w:sz w:val="22"/>
          <w:szCs w:val="22"/>
          <w:lang w:val="pl-PL"/>
        </w:rPr>
        <w:t>do</w:t>
      </w:r>
      <w:r w:rsidRPr="00B333D3">
        <w:rPr>
          <w:rStyle w:val="apple-converted-space"/>
          <w:rFonts w:ascii="Calibri" w:hAnsi="Calibri" w:cs="Calibri"/>
          <w:b/>
          <w:bCs/>
          <w:sz w:val="22"/>
          <w:szCs w:val="22"/>
          <w:lang w:val="pl-PL"/>
        </w:rPr>
        <w:t> </w:t>
      </w:r>
      <w:r w:rsidRPr="00B333D3">
        <w:rPr>
          <w:rStyle w:val="normaltextrun"/>
          <w:rFonts w:ascii="Calibri" w:hAnsi="Calibri" w:cs="Calibri"/>
          <w:b/>
          <w:bCs/>
          <w:sz w:val="22"/>
          <w:szCs w:val="22"/>
          <w:lang w:val="pl-PL"/>
        </w:rPr>
        <w:t>31</w:t>
      </w:r>
      <w:r w:rsidRPr="00B333D3">
        <w:rPr>
          <w:rStyle w:val="apple-converted-space"/>
          <w:rFonts w:ascii="Calibri" w:hAnsi="Calibri" w:cs="Calibri"/>
          <w:b/>
          <w:bCs/>
          <w:sz w:val="22"/>
          <w:szCs w:val="22"/>
          <w:lang w:val="pl-PL"/>
        </w:rPr>
        <w:t> </w:t>
      </w:r>
      <w:r w:rsidRPr="00B333D3">
        <w:rPr>
          <w:rStyle w:val="normaltextrun"/>
          <w:rFonts w:ascii="Calibri" w:hAnsi="Calibri" w:cs="Calibri"/>
          <w:b/>
          <w:bCs/>
          <w:sz w:val="22"/>
          <w:szCs w:val="22"/>
          <w:lang w:val="pl-PL"/>
        </w:rPr>
        <w:t>stycznia</w:t>
      </w:r>
      <w:r w:rsidRPr="00B333D3">
        <w:rPr>
          <w:rStyle w:val="apple-converted-space"/>
          <w:rFonts w:ascii="Calibri" w:hAnsi="Calibri" w:cs="Calibri"/>
          <w:b/>
          <w:bCs/>
          <w:sz w:val="22"/>
          <w:szCs w:val="22"/>
          <w:lang w:val="pl-PL"/>
        </w:rPr>
        <w:t> </w:t>
      </w:r>
      <w:r w:rsidRPr="00B333D3">
        <w:rPr>
          <w:rStyle w:val="normaltextrun"/>
          <w:rFonts w:ascii="Calibri" w:hAnsi="Calibri" w:cs="Calibri"/>
          <w:b/>
          <w:bCs/>
          <w:sz w:val="22"/>
          <w:szCs w:val="22"/>
          <w:lang w:val="pl-PL"/>
        </w:rPr>
        <w:t>2026</w:t>
      </w:r>
      <w:r w:rsidRPr="00B333D3">
        <w:rPr>
          <w:rStyle w:val="apple-converted-space"/>
          <w:rFonts w:ascii="Calibri" w:hAnsi="Calibri" w:cs="Calibri"/>
          <w:b/>
          <w:bCs/>
          <w:sz w:val="22"/>
          <w:szCs w:val="22"/>
          <w:lang w:val="pl-PL"/>
        </w:rPr>
        <w:t> </w:t>
      </w:r>
      <w:r w:rsidRPr="00B333D3">
        <w:rPr>
          <w:rStyle w:val="normaltextrun"/>
          <w:rFonts w:ascii="Calibri" w:hAnsi="Calibri" w:cs="Calibri"/>
          <w:b/>
          <w:bCs/>
          <w:sz w:val="22"/>
          <w:szCs w:val="22"/>
          <w:lang w:val="pl-PL"/>
        </w:rPr>
        <w:t>r.</w:t>
      </w:r>
      <w:r w:rsidRPr="00B333D3">
        <w:rPr>
          <w:rStyle w:val="eop"/>
          <w:rFonts w:ascii="Calibri" w:hAnsi="Calibri" w:cs="Calibri"/>
          <w:sz w:val="22"/>
          <w:szCs w:val="22"/>
          <w:lang w:val="pl-PL"/>
        </w:rPr>
        <w:t> </w:t>
      </w:r>
    </w:p>
    <w:p w14:paraId="7E6C315C" w14:textId="165D297D" w:rsidR="008F7A7F" w:rsidRDefault="008F7A7F" w:rsidP="008F7A7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pl-PL"/>
        </w:rPr>
      </w:pPr>
      <w:r w:rsidRPr="008F7A7F">
        <w:rPr>
          <w:rFonts w:ascii="Calibri" w:hAnsi="Calibri" w:cs="Calibri"/>
          <w:b/>
          <w:bCs/>
          <w:sz w:val="22"/>
          <w:szCs w:val="22"/>
          <w:lang w:val="pl-PL"/>
        </w:rPr>
        <w:t>Aplikuj teraz</w:t>
      </w:r>
      <w:r>
        <w:rPr>
          <w:rFonts w:ascii="Calibri" w:hAnsi="Calibri" w:cs="Calibri"/>
          <w:sz w:val="22"/>
          <w:szCs w:val="22"/>
          <w:lang w:val="pl-PL"/>
        </w:rPr>
        <w:t xml:space="preserve"> przez system rekrutacyjny: </w:t>
      </w:r>
      <w:hyperlink r:id="rId7" w:history="1">
        <w:proofErr w:type="spellStart"/>
        <w:r w:rsidR="007403A8" w:rsidRPr="007403A8">
          <w:rPr>
            <w:rStyle w:val="Hipercze"/>
            <w:rFonts w:ascii="Calibri" w:hAnsi="Calibri" w:cs="Calibri"/>
            <w:sz w:val="22"/>
            <w:szCs w:val="22"/>
            <w:lang w:val="pl-PL"/>
          </w:rPr>
          <w:t>erecruiter</w:t>
        </w:r>
        <w:proofErr w:type="spellEnd"/>
      </w:hyperlink>
    </w:p>
    <w:p w14:paraId="58090CD1" w14:textId="7CD12458" w:rsidR="00E93054" w:rsidRPr="008F7A7F" w:rsidRDefault="00E93054" w:rsidP="008F7A7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pl-PL"/>
        </w:rPr>
      </w:pPr>
      <w:r w:rsidRPr="008F7A7F">
        <w:rPr>
          <w:rStyle w:val="normaltextrun"/>
          <w:rFonts w:ascii="Calibri" w:hAnsi="Calibri" w:cs="Calibri"/>
          <w:sz w:val="22"/>
          <w:szCs w:val="22"/>
          <w:lang w:val="pl-PL"/>
        </w:rPr>
        <w:t>Dołącz do aplikacji klauzulę:</w:t>
      </w:r>
      <w:r w:rsidRPr="008F7A7F">
        <w:rPr>
          <w:rStyle w:val="apple-converted-space"/>
          <w:rFonts w:ascii="Calibri" w:hAnsi="Calibri" w:cs="Calibri"/>
          <w:sz w:val="22"/>
          <w:szCs w:val="22"/>
          <w:lang w:val="pl-PL"/>
        </w:rPr>
        <w:t> </w:t>
      </w:r>
      <w:r w:rsidRPr="008F7A7F">
        <w:rPr>
          <w:rStyle w:val="normaltextrun"/>
          <w:rFonts w:ascii="Calibri" w:hAnsi="Calibri" w:cs="Calibri"/>
          <w:color w:val="0E0E0E"/>
          <w:sz w:val="22"/>
          <w:szCs w:val="22"/>
          <w:lang w:val="pl-PL"/>
        </w:rPr>
        <w:t>„Wyrażam zgodę na przetwarzanie moich danych osobowych, zawartych w dokumentach aplikacyjnych przez Międzynarodowy Instytut Biologii Molekularnej i Komórkowej w Warszawie, ul. Księcia</w:t>
      </w:r>
      <w:r w:rsidRPr="008F7A7F">
        <w:rPr>
          <w:rStyle w:val="apple-converted-space"/>
          <w:rFonts w:ascii="Calibri" w:hAnsi="Calibri" w:cs="Calibri"/>
          <w:color w:val="0E0E0E"/>
          <w:sz w:val="22"/>
          <w:szCs w:val="22"/>
          <w:lang w:val="pl-PL"/>
        </w:rPr>
        <w:t> </w:t>
      </w:r>
      <w:proofErr w:type="spellStart"/>
      <w:r w:rsidRPr="008F7A7F">
        <w:rPr>
          <w:rStyle w:val="normaltextrun"/>
          <w:rFonts w:ascii="Calibri" w:hAnsi="Calibri" w:cs="Calibri"/>
          <w:color w:val="0E0E0E"/>
          <w:sz w:val="22"/>
          <w:szCs w:val="22"/>
          <w:lang w:val="pl-PL"/>
        </w:rPr>
        <w:t>Trojdena</w:t>
      </w:r>
      <w:proofErr w:type="spellEnd"/>
      <w:r w:rsidRPr="008F7A7F">
        <w:rPr>
          <w:rStyle w:val="apple-converted-space"/>
          <w:rFonts w:ascii="Calibri" w:hAnsi="Calibri" w:cs="Calibri"/>
          <w:color w:val="0E0E0E"/>
          <w:sz w:val="22"/>
          <w:szCs w:val="22"/>
          <w:lang w:val="pl-PL"/>
        </w:rPr>
        <w:t> </w:t>
      </w:r>
      <w:r w:rsidRPr="008F7A7F">
        <w:rPr>
          <w:rStyle w:val="normaltextrun"/>
          <w:rFonts w:ascii="Calibri" w:hAnsi="Calibri" w:cs="Calibri"/>
          <w:color w:val="0E0E0E"/>
          <w:sz w:val="22"/>
          <w:szCs w:val="22"/>
          <w:lang w:val="pl-PL"/>
        </w:rPr>
        <w:t>4, 02-109 Warszawa, w celu przeprowadzenia obecnego procesu rekrutacji.”</w:t>
      </w:r>
      <w:r w:rsidRPr="008F7A7F">
        <w:rPr>
          <w:rStyle w:val="eop"/>
          <w:rFonts w:ascii="Calibri" w:hAnsi="Calibri" w:cs="Calibri"/>
          <w:color w:val="0E0E0E"/>
          <w:sz w:val="22"/>
          <w:szCs w:val="22"/>
          <w:lang w:val="pl-PL"/>
        </w:rPr>
        <w:t> </w:t>
      </w:r>
    </w:p>
    <w:p w14:paraId="6E3D878A" w14:textId="77777777" w:rsidR="00E93054" w:rsidRPr="00DE7354" w:rsidRDefault="00E93054" w:rsidP="00E93054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333D3">
        <w:rPr>
          <w:rStyle w:val="normaltextrun"/>
          <w:rFonts w:ascii="Calibri" w:hAnsi="Calibri" w:cs="Calibri"/>
          <w:color w:val="0E0E0E"/>
          <w:sz w:val="22"/>
          <w:szCs w:val="22"/>
          <w:lang w:val="pl-PL"/>
        </w:rPr>
        <w:t>Twoje</w:t>
      </w:r>
      <w:r w:rsidRPr="00B333D3">
        <w:rPr>
          <w:rStyle w:val="apple-converted-space"/>
          <w:rFonts w:ascii="Calibri" w:hAnsi="Calibri" w:cs="Calibri"/>
          <w:color w:val="0E0E0E"/>
          <w:sz w:val="22"/>
          <w:szCs w:val="22"/>
          <w:lang w:val="pl-PL"/>
        </w:rPr>
        <w:t> </w:t>
      </w:r>
      <w:r w:rsidRPr="00B333D3">
        <w:rPr>
          <w:rStyle w:val="normaltextrun"/>
          <w:rFonts w:ascii="Calibri" w:hAnsi="Calibri" w:cs="Calibri"/>
          <w:color w:val="0E0E0E"/>
          <w:sz w:val="22"/>
          <w:szCs w:val="22"/>
          <w:lang w:val="pl-PL"/>
        </w:rPr>
        <w:t>dane osobowe będą przetwarzane w celu przeprowadzenia postępowania rekrutacyjnego przez Międzynarodowy Instytut Biologii Molekularnej i Komórkowej w</w:t>
      </w:r>
      <w:r w:rsidRPr="00B333D3">
        <w:rPr>
          <w:rStyle w:val="apple-converted-space"/>
          <w:rFonts w:ascii="Calibri" w:hAnsi="Calibri" w:cs="Calibri"/>
          <w:color w:val="0E0E0E"/>
          <w:sz w:val="22"/>
          <w:szCs w:val="22"/>
          <w:lang w:val="pl-PL"/>
        </w:rPr>
        <w:t> </w:t>
      </w:r>
      <w:r w:rsidRPr="00B333D3">
        <w:rPr>
          <w:rStyle w:val="normaltextrun"/>
          <w:rFonts w:ascii="Calibri" w:hAnsi="Calibri" w:cs="Calibri"/>
          <w:color w:val="0E0E0E"/>
          <w:sz w:val="22"/>
          <w:szCs w:val="22"/>
          <w:lang w:val="pl-PL"/>
        </w:rPr>
        <w:t>Warszawie. Pełna informacja dostępna jest pod linkiem:</w:t>
      </w:r>
      <w:r w:rsidRPr="00B333D3">
        <w:rPr>
          <w:rStyle w:val="apple-converted-space"/>
          <w:rFonts w:ascii="Calibri" w:hAnsi="Calibri" w:cs="Calibri"/>
          <w:color w:val="0E0E0E"/>
          <w:sz w:val="22"/>
          <w:szCs w:val="22"/>
          <w:lang w:val="pl-PL"/>
        </w:rPr>
        <w:t> </w:t>
      </w:r>
      <w:hyperlink r:id="rId8" w:tgtFrame="_blank" w:history="1">
        <w:r w:rsidRPr="00B333D3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  <w:lang w:val="pl-PL"/>
          </w:rPr>
          <w:t>https://bit.ly/3ObTUdJ</w:t>
        </w:r>
      </w:hyperlink>
      <w:r w:rsidRPr="00B333D3">
        <w:rPr>
          <w:rStyle w:val="normaltextrun"/>
          <w:rFonts w:ascii="Calibri" w:hAnsi="Calibri" w:cs="Calibri"/>
          <w:color w:val="0E0E0E"/>
          <w:sz w:val="22"/>
          <w:szCs w:val="22"/>
          <w:lang w:val="pl-PL"/>
        </w:rPr>
        <w:t> </w:t>
      </w:r>
      <w:r w:rsidRPr="00B333D3">
        <w:rPr>
          <w:rStyle w:val="eop"/>
          <w:rFonts w:ascii="Calibri" w:hAnsi="Calibri" w:cs="Calibri"/>
          <w:color w:val="0E0E0E"/>
          <w:sz w:val="22"/>
          <w:szCs w:val="22"/>
        </w:rPr>
        <w:t> </w:t>
      </w:r>
    </w:p>
    <w:p w14:paraId="68212B89" w14:textId="2BCD68E7" w:rsidR="00DE7354" w:rsidRPr="00DE7354" w:rsidRDefault="00DE7354" w:rsidP="00DE7354">
      <w:pPr>
        <w:pStyle w:val="Akapitzlist"/>
        <w:numPr>
          <w:ilvl w:val="0"/>
          <w:numId w:val="39"/>
        </w:numPr>
        <w:spacing w:after="0" w:line="240" w:lineRule="auto"/>
        <w:jc w:val="both"/>
        <w:rPr>
          <w:rFonts w:cstheme="minorHAnsi"/>
          <w:noProof/>
        </w:rPr>
      </w:pPr>
      <w:r>
        <w:rPr>
          <w:rFonts w:cstheme="minorHAnsi"/>
          <w:noProof/>
        </w:rPr>
        <w:t>Procedura zgłaszania nieprawidłowości, podejmowania działań następczych i ochrony sygnalistów:</w:t>
      </w:r>
      <w:r>
        <w:rPr>
          <w:rFonts w:cstheme="minorHAnsi"/>
        </w:rPr>
        <w:t xml:space="preserve"> </w:t>
      </w:r>
      <w:hyperlink r:id="rId9" w:tgtFrame="_blank" w:tooltip="https://shorturl.at/u2mww" w:history="1">
        <w:r>
          <w:rPr>
            <w:rStyle w:val="Hipercze"/>
            <w:rFonts w:cstheme="minorHAnsi"/>
            <w:noProof/>
          </w:rPr>
          <w:t>https://shorturl.at/u2mww</w:t>
        </w:r>
      </w:hyperlink>
      <w:r>
        <w:rPr>
          <w:rFonts w:cstheme="minorHAnsi"/>
          <w:noProof/>
        </w:rPr>
        <w:t>.</w:t>
      </w:r>
    </w:p>
    <w:p w14:paraId="49859C43" w14:textId="77777777" w:rsidR="00E93054" w:rsidRPr="00B333D3" w:rsidRDefault="00E93054" w:rsidP="00E93054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pl-PL"/>
        </w:rPr>
      </w:pPr>
      <w:r w:rsidRPr="00B333D3">
        <w:rPr>
          <w:rStyle w:val="normaltextrun"/>
          <w:rFonts w:ascii="Calibri" w:hAnsi="Calibri" w:cs="Calibri"/>
          <w:sz w:val="22"/>
          <w:szCs w:val="22"/>
          <w:lang w:val="pl-PL"/>
        </w:rPr>
        <w:t>Na rozmowę kwalifikacyjną zaprosimy wybranych kandydatów.</w:t>
      </w:r>
      <w:r w:rsidRPr="00B333D3">
        <w:rPr>
          <w:rStyle w:val="eop"/>
          <w:rFonts w:ascii="Calibri" w:hAnsi="Calibri" w:cs="Calibri"/>
          <w:sz w:val="22"/>
          <w:szCs w:val="22"/>
          <w:lang w:val="pl-PL"/>
        </w:rPr>
        <w:t> </w:t>
      </w:r>
    </w:p>
    <w:p w14:paraId="25C89C2B" w14:textId="77777777" w:rsidR="00E93054" w:rsidRPr="00B333D3" w:rsidRDefault="00E93054" w:rsidP="00E93054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pl-PL"/>
        </w:rPr>
      </w:pPr>
      <w:r w:rsidRPr="00B333D3">
        <w:rPr>
          <w:rStyle w:val="normaltextrun"/>
          <w:rFonts w:ascii="Calibri" w:hAnsi="Calibri" w:cs="Calibri"/>
          <w:sz w:val="22"/>
          <w:szCs w:val="22"/>
          <w:lang w:val="pl-PL"/>
        </w:rPr>
        <w:t>Proces rekrutacji zakłada min.</w:t>
      </w:r>
      <w:r w:rsidRPr="00B333D3">
        <w:rPr>
          <w:rStyle w:val="apple-converted-space"/>
          <w:rFonts w:ascii="Calibri" w:hAnsi="Calibri" w:cs="Calibri"/>
          <w:sz w:val="22"/>
          <w:szCs w:val="22"/>
          <w:lang w:val="pl-PL"/>
        </w:rPr>
        <w:t> </w:t>
      </w:r>
      <w:r w:rsidRPr="00B333D3">
        <w:rPr>
          <w:rStyle w:val="normaltextrun"/>
          <w:rFonts w:ascii="Calibri" w:hAnsi="Calibri" w:cs="Calibri"/>
          <w:sz w:val="22"/>
          <w:szCs w:val="22"/>
          <w:lang w:val="pl-PL"/>
        </w:rPr>
        <w:t>dwa</w:t>
      </w:r>
      <w:r w:rsidRPr="00B333D3">
        <w:rPr>
          <w:rStyle w:val="apple-converted-space"/>
          <w:rFonts w:ascii="Calibri" w:hAnsi="Calibri" w:cs="Calibri"/>
          <w:sz w:val="22"/>
          <w:szCs w:val="22"/>
          <w:lang w:val="pl-PL"/>
        </w:rPr>
        <w:t> </w:t>
      </w:r>
      <w:r w:rsidRPr="00B333D3">
        <w:rPr>
          <w:rStyle w:val="normaltextrun"/>
          <w:rFonts w:ascii="Calibri" w:hAnsi="Calibri" w:cs="Calibri"/>
          <w:sz w:val="22"/>
          <w:szCs w:val="22"/>
          <w:lang w:val="pl-PL"/>
        </w:rPr>
        <w:t>etapy. Dopuszczamy możliwość poproszenia o wykonanie krótkiego zadania rekrutacyjnego. </w:t>
      </w:r>
      <w:r w:rsidRPr="00B333D3">
        <w:rPr>
          <w:rStyle w:val="eop"/>
          <w:rFonts w:ascii="Calibri" w:hAnsi="Calibri" w:cs="Calibri"/>
          <w:sz w:val="22"/>
          <w:szCs w:val="22"/>
          <w:lang w:val="pl-PL"/>
        </w:rPr>
        <w:t> </w:t>
      </w:r>
    </w:p>
    <w:p w14:paraId="4FF6B7CE" w14:textId="77777777" w:rsidR="00B93230" w:rsidRPr="00B333D3" w:rsidRDefault="00B93230" w:rsidP="00ED5A84">
      <w:pPr>
        <w:pStyle w:val="NormalnyWeb"/>
        <w:spacing w:before="0" w:beforeAutospacing="0" w:after="0" w:afterAutospacing="0"/>
        <w:ind w:left="720"/>
        <w:jc w:val="both"/>
        <w:rPr>
          <w:rFonts w:ascii="Calibri" w:hAnsi="Calibri" w:cs="Calibri"/>
          <w:i/>
          <w:sz w:val="22"/>
          <w:szCs w:val="22"/>
        </w:rPr>
      </w:pPr>
    </w:p>
    <w:sectPr w:rsidR="00B93230" w:rsidRPr="00B333D3" w:rsidSect="00B539CC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0EDC"/>
    <w:multiLevelType w:val="multilevel"/>
    <w:tmpl w:val="82ECF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70932"/>
    <w:multiLevelType w:val="hybridMultilevel"/>
    <w:tmpl w:val="002877B6"/>
    <w:lvl w:ilvl="0" w:tplc="43E4E92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40937"/>
    <w:multiLevelType w:val="multilevel"/>
    <w:tmpl w:val="57EC6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B566C4"/>
    <w:multiLevelType w:val="multilevel"/>
    <w:tmpl w:val="8482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D858FB"/>
    <w:multiLevelType w:val="hybridMultilevel"/>
    <w:tmpl w:val="A0C04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63FEC"/>
    <w:multiLevelType w:val="hybridMultilevel"/>
    <w:tmpl w:val="E1204836"/>
    <w:lvl w:ilvl="0" w:tplc="DE9EEF3E">
      <w:start w:val="1"/>
      <w:numFmt w:val="bullet"/>
      <w:lvlText w:val=""/>
      <w:lvlJc w:val="left"/>
      <w:pPr>
        <w:ind w:left="140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8B648A"/>
    <w:multiLevelType w:val="multilevel"/>
    <w:tmpl w:val="82B86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2A07E7C"/>
    <w:multiLevelType w:val="hybridMultilevel"/>
    <w:tmpl w:val="63E24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B655B2"/>
    <w:multiLevelType w:val="multilevel"/>
    <w:tmpl w:val="9A0668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A5D7E50"/>
    <w:multiLevelType w:val="hybridMultilevel"/>
    <w:tmpl w:val="1610D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663563"/>
    <w:multiLevelType w:val="multilevel"/>
    <w:tmpl w:val="91D65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E67802"/>
    <w:multiLevelType w:val="hybridMultilevel"/>
    <w:tmpl w:val="58040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730C80"/>
    <w:multiLevelType w:val="multilevel"/>
    <w:tmpl w:val="81260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14E3E82"/>
    <w:multiLevelType w:val="hybridMultilevel"/>
    <w:tmpl w:val="13C02D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22D13"/>
    <w:multiLevelType w:val="hybridMultilevel"/>
    <w:tmpl w:val="B882CA32"/>
    <w:lvl w:ilvl="0" w:tplc="F1E6A3B8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C736A"/>
    <w:multiLevelType w:val="hybridMultilevel"/>
    <w:tmpl w:val="9892A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B23"/>
    <w:multiLevelType w:val="multilevel"/>
    <w:tmpl w:val="3E105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7FE3FD8"/>
    <w:multiLevelType w:val="hybridMultilevel"/>
    <w:tmpl w:val="F3242F2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08EC7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9A7A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FEB1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031B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0EFB8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FA4E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2CA00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30B42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A383E57"/>
    <w:multiLevelType w:val="multilevel"/>
    <w:tmpl w:val="EBFE1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DD4F6A"/>
    <w:multiLevelType w:val="multilevel"/>
    <w:tmpl w:val="D306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4430F49"/>
    <w:multiLevelType w:val="hybridMultilevel"/>
    <w:tmpl w:val="DD10583E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48E70BB4"/>
    <w:multiLevelType w:val="multilevel"/>
    <w:tmpl w:val="46C8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5E15EF"/>
    <w:multiLevelType w:val="multilevel"/>
    <w:tmpl w:val="34343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4214F0C"/>
    <w:multiLevelType w:val="multilevel"/>
    <w:tmpl w:val="7262A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68F6831"/>
    <w:multiLevelType w:val="hybridMultilevel"/>
    <w:tmpl w:val="EF3EB1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556D45"/>
    <w:multiLevelType w:val="multilevel"/>
    <w:tmpl w:val="5F28F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8F90701"/>
    <w:multiLevelType w:val="multilevel"/>
    <w:tmpl w:val="B8C86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8A263B"/>
    <w:multiLevelType w:val="hybridMultilevel"/>
    <w:tmpl w:val="992A8E08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41A7E"/>
    <w:multiLevelType w:val="hybridMultilevel"/>
    <w:tmpl w:val="2FFE95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B23808"/>
    <w:multiLevelType w:val="multilevel"/>
    <w:tmpl w:val="B3B84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4B54377"/>
    <w:multiLevelType w:val="multilevel"/>
    <w:tmpl w:val="DDEC5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9664099"/>
    <w:multiLevelType w:val="multilevel"/>
    <w:tmpl w:val="E2600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F590673"/>
    <w:multiLevelType w:val="hybridMultilevel"/>
    <w:tmpl w:val="18DAE6F6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0A129A4"/>
    <w:multiLevelType w:val="multilevel"/>
    <w:tmpl w:val="428C5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29D3F44"/>
    <w:multiLevelType w:val="multilevel"/>
    <w:tmpl w:val="9CEA5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6E61E8F"/>
    <w:multiLevelType w:val="multilevel"/>
    <w:tmpl w:val="EBFE1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94D3FB1"/>
    <w:multiLevelType w:val="hybridMultilevel"/>
    <w:tmpl w:val="53E00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705BED"/>
    <w:multiLevelType w:val="hybridMultilevel"/>
    <w:tmpl w:val="A28C70D4"/>
    <w:lvl w:ilvl="0" w:tplc="3F3E8BD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861219">
    <w:abstractNumId w:val="31"/>
  </w:num>
  <w:num w:numId="2" w16cid:durableId="344483114">
    <w:abstractNumId w:val="0"/>
  </w:num>
  <w:num w:numId="3" w16cid:durableId="901595038">
    <w:abstractNumId w:val="21"/>
  </w:num>
  <w:num w:numId="4" w16cid:durableId="1275093954">
    <w:abstractNumId w:val="30"/>
  </w:num>
  <w:num w:numId="5" w16cid:durableId="1341547933">
    <w:abstractNumId w:val="28"/>
  </w:num>
  <w:num w:numId="6" w16cid:durableId="309985496">
    <w:abstractNumId w:val="24"/>
  </w:num>
  <w:num w:numId="7" w16cid:durableId="2061056131">
    <w:abstractNumId w:val="20"/>
  </w:num>
  <w:num w:numId="8" w16cid:durableId="1052077476">
    <w:abstractNumId w:val="14"/>
  </w:num>
  <w:num w:numId="9" w16cid:durableId="2071734566">
    <w:abstractNumId w:val="26"/>
  </w:num>
  <w:num w:numId="10" w16cid:durableId="1121924590">
    <w:abstractNumId w:val="13"/>
  </w:num>
  <w:num w:numId="11" w16cid:durableId="433402905">
    <w:abstractNumId w:val="37"/>
  </w:num>
  <w:num w:numId="12" w16cid:durableId="1834056726">
    <w:abstractNumId w:val="32"/>
  </w:num>
  <w:num w:numId="13" w16cid:durableId="1017079525">
    <w:abstractNumId w:val="5"/>
  </w:num>
  <w:num w:numId="14" w16cid:durableId="1050154381">
    <w:abstractNumId w:val="27"/>
  </w:num>
  <w:num w:numId="15" w16cid:durableId="1715739584">
    <w:abstractNumId w:val="1"/>
  </w:num>
  <w:num w:numId="16" w16cid:durableId="980430106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56002424">
    <w:abstractNumId w:val="1"/>
  </w:num>
  <w:num w:numId="18" w16cid:durableId="215362754">
    <w:abstractNumId w:val="4"/>
  </w:num>
  <w:num w:numId="19" w16cid:durableId="1394083346">
    <w:abstractNumId w:val="8"/>
  </w:num>
  <w:num w:numId="20" w16cid:durableId="1676953765">
    <w:abstractNumId w:val="7"/>
  </w:num>
  <w:num w:numId="21" w16cid:durableId="677384754">
    <w:abstractNumId w:val="11"/>
  </w:num>
  <w:num w:numId="22" w16cid:durableId="709502584">
    <w:abstractNumId w:val="36"/>
  </w:num>
  <w:num w:numId="23" w16cid:durableId="2128504049">
    <w:abstractNumId w:val="15"/>
  </w:num>
  <w:num w:numId="24" w16cid:durableId="675762988">
    <w:abstractNumId w:val="35"/>
  </w:num>
  <w:num w:numId="25" w16cid:durableId="201554450">
    <w:abstractNumId w:val="18"/>
  </w:num>
  <w:num w:numId="26" w16cid:durableId="490410594">
    <w:abstractNumId w:val="33"/>
  </w:num>
  <w:num w:numId="27" w16cid:durableId="2101679701">
    <w:abstractNumId w:val="16"/>
  </w:num>
  <w:num w:numId="28" w16cid:durableId="183638295">
    <w:abstractNumId w:val="34"/>
  </w:num>
  <w:num w:numId="29" w16cid:durableId="840005785">
    <w:abstractNumId w:val="12"/>
  </w:num>
  <w:num w:numId="30" w16cid:durableId="2060863147">
    <w:abstractNumId w:val="25"/>
  </w:num>
  <w:num w:numId="31" w16cid:durableId="471867502">
    <w:abstractNumId w:val="23"/>
  </w:num>
  <w:num w:numId="32" w16cid:durableId="1901205739">
    <w:abstractNumId w:val="29"/>
  </w:num>
  <w:num w:numId="33" w16cid:durableId="1032654498">
    <w:abstractNumId w:val="22"/>
  </w:num>
  <w:num w:numId="34" w16cid:durableId="259878933">
    <w:abstractNumId w:val="2"/>
  </w:num>
  <w:num w:numId="35" w16cid:durableId="1749187168">
    <w:abstractNumId w:val="6"/>
  </w:num>
  <w:num w:numId="36" w16cid:durableId="1706058976">
    <w:abstractNumId w:val="3"/>
  </w:num>
  <w:num w:numId="37" w16cid:durableId="884878312">
    <w:abstractNumId w:val="19"/>
  </w:num>
  <w:num w:numId="38" w16cid:durableId="71511381">
    <w:abstractNumId w:val="10"/>
  </w:num>
  <w:num w:numId="39" w16cid:durableId="307828644">
    <w:abstractNumId w:val="9"/>
  </w:num>
  <w:num w:numId="40" w16cid:durableId="9789927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zE3MDY0NzY2NDFR0lEKTi0uzszPAykwrAUA6WewAiwAAAA="/>
  </w:docVars>
  <w:rsids>
    <w:rsidRoot w:val="00DA5177"/>
    <w:rsid w:val="000204F0"/>
    <w:rsid w:val="00024302"/>
    <w:rsid w:val="00041B4D"/>
    <w:rsid w:val="000503C8"/>
    <w:rsid w:val="00072F83"/>
    <w:rsid w:val="000B0D5D"/>
    <w:rsid w:val="000D5D4E"/>
    <w:rsid w:val="000F7C91"/>
    <w:rsid w:val="00107BBF"/>
    <w:rsid w:val="00135C0D"/>
    <w:rsid w:val="00177DDC"/>
    <w:rsid w:val="001924BA"/>
    <w:rsid w:val="001E33D5"/>
    <w:rsid w:val="001F4694"/>
    <w:rsid w:val="00212B35"/>
    <w:rsid w:val="00287658"/>
    <w:rsid w:val="002C5B2B"/>
    <w:rsid w:val="002F10FD"/>
    <w:rsid w:val="002F2C0E"/>
    <w:rsid w:val="002F31F2"/>
    <w:rsid w:val="0033162A"/>
    <w:rsid w:val="003337D6"/>
    <w:rsid w:val="00397477"/>
    <w:rsid w:val="003A605A"/>
    <w:rsid w:val="003B724A"/>
    <w:rsid w:val="004267C5"/>
    <w:rsid w:val="00434DC9"/>
    <w:rsid w:val="004617C1"/>
    <w:rsid w:val="0049028C"/>
    <w:rsid w:val="00497371"/>
    <w:rsid w:val="0049761D"/>
    <w:rsid w:val="004D124E"/>
    <w:rsid w:val="004F0D05"/>
    <w:rsid w:val="0053518E"/>
    <w:rsid w:val="0055217F"/>
    <w:rsid w:val="0056616E"/>
    <w:rsid w:val="005C4214"/>
    <w:rsid w:val="005E00B0"/>
    <w:rsid w:val="005E70B0"/>
    <w:rsid w:val="005F7044"/>
    <w:rsid w:val="00643AF8"/>
    <w:rsid w:val="006710F3"/>
    <w:rsid w:val="006847F8"/>
    <w:rsid w:val="006B197B"/>
    <w:rsid w:val="006B40FF"/>
    <w:rsid w:val="006B5B2F"/>
    <w:rsid w:val="006B7DF0"/>
    <w:rsid w:val="006D3C27"/>
    <w:rsid w:val="006E5F35"/>
    <w:rsid w:val="006F2BE9"/>
    <w:rsid w:val="00710A8C"/>
    <w:rsid w:val="0072523A"/>
    <w:rsid w:val="00734B16"/>
    <w:rsid w:val="007403A8"/>
    <w:rsid w:val="00785691"/>
    <w:rsid w:val="007B169C"/>
    <w:rsid w:val="007E4407"/>
    <w:rsid w:val="007F3E83"/>
    <w:rsid w:val="00820CA6"/>
    <w:rsid w:val="00840AD0"/>
    <w:rsid w:val="0085489E"/>
    <w:rsid w:val="00894C23"/>
    <w:rsid w:val="00896266"/>
    <w:rsid w:val="00897B5B"/>
    <w:rsid w:val="008D7480"/>
    <w:rsid w:val="008F7A7F"/>
    <w:rsid w:val="00907E21"/>
    <w:rsid w:val="00924906"/>
    <w:rsid w:val="00956BCB"/>
    <w:rsid w:val="0097102F"/>
    <w:rsid w:val="009A3D26"/>
    <w:rsid w:val="009B2A44"/>
    <w:rsid w:val="00A02E2A"/>
    <w:rsid w:val="00A22094"/>
    <w:rsid w:val="00A35C26"/>
    <w:rsid w:val="00A71134"/>
    <w:rsid w:val="00A71EED"/>
    <w:rsid w:val="00AC3663"/>
    <w:rsid w:val="00AE17A6"/>
    <w:rsid w:val="00B024D9"/>
    <w:rsid w:val="00B15969"/>
    <w:rsid w:val="00B1661E"/>
    <w:rsid w:val="00B30049"/>
    <w:rsid w:val="00B333D3"/>
    <w:rsid w:val="00B52755"/>
    <w:rsid w:val="00B539CC"/>
    <w:rsid w:val="00B71EB8"/>
    <w:rsid w:val="00B76643"/>
    <w:rsid w:val="00B93230"/>
    <w:rsid w:val="00B967CF"/>
    <w:rsid w:val="00BC3CA0"/>
    <w:rsid w:val="00BD5B6D"/>
    <w:rsid w:val="00BF72E4"/>
    <w:rsid w:val="00C057EF"/>
    <w:rsid w:val="00C21566"/>
    <w:rsid w:val="00C2673B"/>
    <w:rsid w:val="00C43C3C"/>
    <w:rsid w:val="00CB486C"/>
    <w:rsid w:val="00CD5891"/>
    <w:rsid w:val="00D06465"/>
    <w:rsid w:val="00D47990"/>
    <w:rsid w:val="00D52FA2"/>
    <w:rsid w:val="00DA5177"/>
    <w:rsid w:val="00DE7354"/>
    <w:rsid w:val="00DF72E1"/>
    <w:rsid w:val="00E03688"/>
    <w:rsid w:val="00E11237"/>
    <w:rsid w:val="00E2791B"/>
    <w:rsid w:val="00E93054"/>
    <w:rsid w:val="00ED5A84"/>
    <w:rsid w:val="00F02917"/>
    <w:rsid w:val="00F053C3"/>
    <w:rsid w:val="00F302E2"/>
    <w:rsid w:val="00F332DE"/>
    <w:rsid w:val="00F33E38"/>
    <w:rsid w:val="00F569FD"/>
    <w:rsid w:val="00F92AA5"/>
    <w:rsid w:val="00FC1C73"/>
    <w:rsid w:val="00FC3985"/>
    <w:rsid w:val="00FC4692"/>
    <w:rsid w:val="00FD1DA9"/>
    <w:rsid w:val="00FD3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7AF236"/>
  <w15:chartTrackingRefBased/>
  <w15:docId w15:val="{17A6E946-BB67-44ED-9083-921CCE725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link w:val="Nagwek1Znak"/>
    <w:uiPriority w:val="9"/>
    <w:qFormat/>
    <w:rsid w:val="00F0291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rsid w:val="00DA5177"/>
    <w:pPr>
      <w:spacing w:before="100" w:beforeAutospacing="1" w:after="100" w:afterAutospacing="1"/>
    </w:pPr>
  </w:style>
  <w:style w:type="character" w:styleId="Hipercze">
    <w:name w:val="Hyperlink"/>
    <w:rsid w:val="000D5D4E"/>
    <w:rPr>
      <w:color w:val="0000FF"/>
      <w:u w:val="single"/>
    </w:rPr>
  </w:style>
  <w:style w:type="character" w:customStyle="1" w:styleId="Nagwek1Znak">
    <w:name w:val="Nagłówek 1 Znak"/>
    <w:link w:val="Nagwek1"/>
    <w:uiPriority w:val="9"/>
    <w:rsid w:val="00F02917"/>
    <w:rPr>
      <w:b/>
      <w:bCs/>
      <w:kern w:val="36"/>
      <w:sz w:val="48"/>
      <w:szCs w:val="48"/>
    </w:rPr>
  </w:style>
  <w:style w:type="paragraph" w:customStyle="1" w:styleId="offcomp">
    <w:name w:val="offcomp"/>
    <w:basedOn w:val="Normalny"/>
    <w:rsid w:val="00F02917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F02917"/>
    <w:rPr>
      <w:b/>
      <w:bCs/>
    </w:rPr>
  </w:style>
  <w:style w:type="character" w:styleId="Uwydatnienie">
    <w:name w:val="Emphasis"/>
    <w:uiPriority w:val="20"/>
    <w:qFormat/>
    <w:rsid w:val="00BF72E4"/>
    <w:rPr>
      <w:i/>
      <w:iCs/>
    </w:rPr>
  </w:style>
  <w:style w:type="paragraph" w:styleId="Tekstdymka">
    <w:name w:val="Balloon Text"/>
    <w:basedOn w:val="Normalny"/>
    <w:link w:val="TekstdymkaZnak"/>
    <w:rsid w:val="00FD1DA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D1DA9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897B5B"/>
    <w:rPr>
      <w:sz w:val="24"/>
      <w:szCs w:val="24"/>
    </w:rPr>
  </w:style>
  <w:style w:type="character" w:styleId="Odwoaniedokomentarza">
    <w:name w:val="annotation reference"/>
    <w:rsid w:val="00897B5B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897B5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897B5B"/>
  </w:style>
  <w:style w:type="paragraph" w:styleId="Tematkomentarza">
    <w:name w:val="annotation subject"/>
    <w:basedOn w:val="Tekstkomentarza"/>
    <w:next w:val="Tekstkomentarza"/>
    <w:link w:val="TematkomentarzaZnak"/>
    <w:rsid w:val="00897B5B"/>
    <w:rPr>
      <w:b/>
      <w:bCs/>
    </w:rPr>
  </w:style>
  <w:style w:type="character" w:customStyle="1" w:styleId="TematkomentarzaZnak">
    <w:name w:val="Temat komentarza Znak"/>
    <w:link w:val="Tematkomentarza"/>
    <w:rsid w:val="00897B5B"/>
    <w:rPr>
      <w:b/>
      <w:bCs/>
    </w:rPr>
  </w:style>
  <w:style w:type="paragraph" w:styleId="Akapitzlist">
    <w:name w:val="List Paragraph"/>
    <w:basedOn w:val="Normalny"/>
    <w:uiPriority w:val="34"/>
    <w:qFormat/>
    <w:rsid w:val="002F10FD"/>
    <w:pPr>
      <w:spacing w:after="160" w:line="259" w:lineRule="auto"/>
      <w:ind w:left="720"/>
      <w:contextualSpacing/>
    </w:pPr>
    <w:rPr>
      <w:rFonts w:ascii="Calibri" w:eastAsia="Calibri" w:hAnsi="Calibri"/>
      <w:kern w:val="2"/>
      <w:sz w:val="22"/>
      <w:szCs w:val="22"/>
      <w:lang w:eastAsia="en-US"/>
    </w:rPr>
  </w:style>
  <w:style w:type="character" w:styleId="UyteHipercze">
    <w:name w:val="FollowedHyperlink"/>
    <w:basedOn w:val="Domylnaczcionkaakapitu"/>
    <w:rsid w:val="00F569FD"/>
    <w:rPr>
      <w:color w:val="954F72" w:themeColor="followedHyperlink"/>
      <w:u w:val="single"/>
    </w:rPr>
  </w:style>
  <w:style w:type="character" w:customStyle="1" w:styleId="normaltextrun">
    <w:name w:val="normaltextrun"/>
    <w:basedOn w:val="Domylnaczcionkaakapitu"/>
    <w:rsid w:val="006B40FF"/>
  </w:style>
  <w:style w:type="character" w:customStyle="1" w:styleId="apple-converted-space">
    <w:name w:val="apple-converted-space"/>
    <w:basedOn w:val="Domylnaczcionkaakapitu"/>
    <w:rsid w:val="006B40FF"/>
  </w:style>
  <w:style w:type="paragraph" w:customStyle="1" w:styleId="p1">
    <w:name w:val="p1"/>
    <w:basedOn w:val="Normalny"/>
    <w:rsid w:val="006B40FF"/>
    <w:pPr>
      <w:spacing w:before="100" w:beforeAutospacing="1" w:after="100" w:afterAutospacing="1"/>
    </w:pPr>
    <w:rPr>
      <w:lang w:val="en-US" w:eastAsia="en-US"/>
    </w:rPr>
  </w:style>
  <w:style w:type="paragraph" w:customStyle="1" w:styleId="paragraph">
    <w:name w:val="paragraph"/>
    <w:basedOn w:val="Normalny"/>
    <w:rsid w:val="00E93054"/>
    <w:pPr>
      <w:spacing w:before="100" w:beforeAutospacing="1" w:after="100" w:afterAutospacing="1"/>
    </w:pPr>
    <w:rPr>
      <w:lang w:val="en-US" w:eastAsia="en-US"/>
    </w:rPr>
  </w:style>
  <w:style w:type="character" w:customStyle="1" w:styleId="eop">
    <w:name w:val="eop"/>
    <w:basedOn w:val="Domylnaczcionkaakapitu"/>
    <w:rsid w:val="00E93054"/>
  </w:style>
  <w:style w:type="character" w:styleId="Nierozpoznanawzmianka">
    <w:name w:val="Unresolved Mention"/>
    <w:basedOn w:val="Domylnaczcionkaakapitu"/>
    <w:uiPriority w:val="99"/>
    <w:semiHidden/>
    <w:unhideWhenUsed/>
    <w:rsid w:val="006710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3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34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4178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17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888888"/>
                            <w:left w:val="single" w:sz="6" w:space="0" w:color="888888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1274362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42322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9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76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53135">
                      <w:marLeft w:val="0"/>
                      <w:marRight w:val="0"/>
                      <w:marTop w:val="225"/>
                      <w:marBottom w:val="0"/>
                      <w:divBdr>
                        <w:top w:val="single" w:sz="48" w:space="0" w:color="14477C"/>
                        <w:left w:val="single" w:sz="48" w:space="0" w:color="14477C"/>
                        <w:bottom w:val="single" w:sz="48" w:space="0" w:color="14477C"/>
                        <w:right w:val="single" w:sz="48" w:space="0" w:color="14477C"/>
                      </w:divBdr>
                      <w:divsChild>
                        <w:div w:id="1160190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06880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3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3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ObTUdJ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ystem.erecruiter.pl/FormTemplates/RecruitmentForm.aspx?WebID=edb8055f5c2f43d4b07a1c832f9cb16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reer.iimcb.gov.pl/pl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horturl.at/u2mww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798</Words>
  <Characters>479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Głównym celem Międzynarodowego Instytutu Biologii Molekularnej i Komórkowej w Warszawie jest prowadzenie podstawowych badań naukowych w dziedzinie medycyny molekularnej oraz wdrażanie osiągnięć naukowych do praktyki i popularyzacja nowoczesnej medycyny i</vt:lpstr>
      <vt:lpstr>Głównym celem Międzynarodowego Instytutu Biologii Molekularnej i Komórkowej w Warszawie jest prowadzenie podstawowych badań naukowych w dziedzinie medycyny molekularnej oraz wdrażanie osiągnięć naukowych do praktyki i popularyzacja nowoczesnej medycyny i</vt:lpstr>
    </vt:vector>
  </TitlesOfParts>
  <Company>IIMCB</Company>
  <LinksUpToDate>false</LinksUpToDate>
  <CharactersWithSpaces>5577</CharactersWithSpaces>
  <SharedDoc>false</SharedDoc>
  <HLinks>
    <vt:vector size="6" baseType="variant">
      <vt:variant>
        <vt:i4>6357098</vt:i4>
      </vt:variant>
      <vt:variant>
        <vt:i4>0</vt:i4>
      </vt:variant>
      <vt:variant>
        <vt:i4>0</vt:i4>
      </vt:variant>
      <vt:variant>
        <vt:i4>5</vt:i4>
      </vt:variant>
      <vt:variant>
        <vt:lpwstr>https://bit.ly/3ObTUdJ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łównym celem Międzynarodowego Instytutu Biologii Molekularnej i Komórkowej w Warszawie jest prowadzenie podstawowych badań naukowych w dziedzinie medycyny molekularnej oraz wdrażanie osiągnięć naukowych do praktyki i popularyzacja nowoczesnej medycyny i</dc:title>
  <dc:subject/>
  <dc:creator>renatak</dc:creator>
  <cp:keywords/>
  <cp:lastModifiedBy>Aleksandra Janicka</cp:lastModifiedBy>
  <cp:revision>14</cp:revision>
  <cp:lastPrinted>2018-11-15T13:31:00Z</cp:lastPrinted>
  <dcterms:created xsi:type="dcterms:W3CDTF">2026-01-07T12:01:00Z</dcterms:created>
  <dcterms:modified xsi:type="dcterms:W3CDTF">2026-01-08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53490fbda83757413625b32d3179a828e5ab82e195ec3035d1e4f70cfe9998</vt:lpwstr>
  </property>
</Properties>
</file>